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5087A" w14:textId="77777777" w:rsidR="00273070" w:rsidRPr="002D56A3" w:rsidRDefault="00273070" w:rsidP="004D6897">
      <w:pPr>
        <w:jc w:val="center"/>
      </w:pPr>
      <w:bookmarkStart w:id="0" w:name="_GoBack"/>
    </w:p>
    <w:p w14:paraId="145C5C31" w14:textId="392B1712" w:rsidR="00273070" w:rsidRPr="002D56A3" w:rsidRDefault="00273070" w:rsidP="00273070">
      <w:pPr>
        <w:jc w:val="center"/>
      </w:pPr>
      <w:r w:rsidRPr="002D56A3">
        <w:t xml:space="preserve">Program: </w:t>
      </w:r>
      <w:r w:rsidR="00C770D4" w:rsidRPr="002D56A3">
        <w:t xml:space="preserve">BE </w:t>
      </w:r>
      <w:r w:rsidR="000A5929" w:rsidRPr="002D56A3">
        <w:t>CIVIL</w:t>
      </w:r>
      <w:r w:rsidRPr="002D56A3">
        <w:t xml:space="preserve"> Engineering </w:t>
      </w:r>
    </w:p>
    <w:p w14:paraId="3649861D" w14:textId="170F0BCE" w:rsidR="00273070" w:rsidRPr="002D56A3" w:rsidRDefault="00273070" w:rsidP="00273070">
      <w:pPr>
        <w:jc w:val="center"/>
      </w:pPr>
      <w:r w:rsidRPr="002D56A3">
        <w:t>Curr</w:t>
      </w:r>
      <w:r w:rsidR="000A5929" w:rsidRPr="002D56A3">
        <w:t>iculum Scheme: Revised 2016</w:t>
      </w:r>
    </w:p>
    <w:p w14:paraId="3DAAD6DC" w14:textId="5479C235" w:rsidR="00273070" w:rsidRPr="002D56A3" w:rsidRDefault="000A5929" w:rsidP="00273070">
      <w:pPr>
        <w:jc w:val="center"/>
      </w:pPr>
      <w:r w:rsidRPr="002D56A3">
        <w:t>Examination: Fourth</w:t>
      </w:r>
      <w:r w:rsidR="00273070" w:rsidRPr="002D56A3">
        <w:t xml:space="preserve"> Year </w:t>
      </w:r>
      <w:r w:rsidR="005704AA" w:rsidRPr="002D56A3">
        <w:t>S</w:t>
      </w:r>
      <w:r w:rsidR="00273070" w:rsidRPr="002D56A3">
        <w:t>em</w:t>
      </w:r>
      <w:r w:rsidR="005704AA" w:rsidRPr="002D56A3">
        <w:t>ester</w:t>
      </w:r>
      <w:r w:rsidRPr="002D56A3">
        <w:t xml:space="preserve"> VII</w:t>
      </w:r>
    </w:p>
    <w:p w14:paraId="75A49B23" w14:textId="4DEAFD9A" w:rsidR="00273070" w:rsidRPr="002D56A3" w:rsidRDefault="005704AA" w:rsidP="00273070">
      <w:pPr>
        <w:jc w:val="center"/>
      </w:pPr>
      <w:r w:rsidRPr="002D56A3">
        <w:t>Course Code</w:t>
      </w:r>
      <w:r w:rsidR="000A5929" w:rsidRPr="002D56A3">
        <w:t xml:space="preserve">: CEC 703 </w:t>
      </w:r>
      <w:r w:rsidR="00AD4FD3" w:rsidRPr="002D56A3">
        <w:t>an</w:t>
      </w:r>
      <w:r w:rsidRPr="002D56A3">
        <w:t xml:space="preserve">d Course Name: </w:t>
      </w:r>
      <w:r w:rsidR="000A5929" w:rsidRPr="002D56A3">
        <w:t>Water Resources Engineering-II</w:t>
      </w:r>
    </w:p>
    <w:p w14:paraId="419A3ED0" w14:textId="7E43CEE2" w:rsidR="001454D2" w:rsidRPr="002D56A3" w:rsidRDefault="001454D2" w:rsidP="001454D2">
      <w:r w:rsidRPr="002D56A3">
        <w:t>Time: 1 hour                                                                                                                           Max. Marks: 50</w:t>
      </w:r>
    </w:p>
    <w:p w14:paraId="7486B115" w14:textId="41C962AE" w:rsidR="00AD4FD3" w:rsidRPr="002D56A3" w:rsidRDefault="00AD4FD3" w:rsidP="00125F08">
      <w:r w:rsidRPr="002D56A3">
        <w:t xml:space="preserve">============================================================================== </w:t>
      </w:r>
    </w:p>
    <w:p w14:paraId="50062B02" w14:textId="0A3E4FB1" w:rsidR="00C770D4" w:rsidRPr="002D56A3" w:rsidRDefault="00033A6F" w:rsidP="00085AD2">
      <w:pPr>
        <w:jc w:val="both"/>
      </w:pPr>
      <w:r w:rsidRPr="002D56A3">
        <w:t>Note to the students</w:t>
      </w:r>
      <w:proofErr w:type="gramStart"/>
      <w:r w:rsidRPr="002D56A3">
        <w:t>:-</w:t>
      </w:r>
      <w:proofErr w:type="gramEnd"/>
      <w:r w:rsidRPr="002D56A3">
        <w:t xml:space="preserve"> All </w:t>
      </w:r>
      <w:r w:rsidR="007200EA" w:rsidRPr="002D56A3">
        <w:t xml:space="preserve">the </w:t>
      </w:r>
      <w:r w:rsidRPr="002D56A3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5648F5" w:rsidRPr="002D56A3" w14:paraId="58EDFF16" w14:textId="7F9CB822" w:rsidTr="00681467">
        <w:tc>
          <w:tcPr>
            <w:tcW w:w="1345" w:type="dxa"/>
          </w:tcPr>
          <w:p w14:paraId="512A2583" w14:textId="10E40F5E" w:rsidR="005648F5" w:rsidRPr="002D56A3" w:rsidRDefault="005648F5" w:rsidP="005648F5">
            <w:r w:rsidRPr="002D56A3">
              <w:t xml:space="preserve">Q1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0F713" w14:textId="7629CBD8" w:rsidR="005648F5" w:rsidRPr="002D56A3" w:rsidRDefault="005648F5" w:rsidP="005648F5">
            <w:r w:rsidRPr="002D56A3">
              <w:rPr>
                <w:color w:val="000000"/>
              </w:rPr>
              <w:t>In a concrete gravity dam, with a sloping upstream face, the resisting force is provided by the:</w:t>
            </w:r>
          </w:p>
        </w:tc>
      </w:tr>
      <w:tr w:rsidR="005648F5" w:rsidRPr="002D56A3" w14:paraId="1EBF6405" w14:textId="1E36F3CC" w:rsidTr="00681467">
        <w:tc>
          <w:tcPr>
            <w:tcW w:w="1345" w:type="dxa"/>
          </w:tcPr>
          <w:p w14:paraId="3D5FC96E" w14:textId="00C17457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3A623" w14:textId="3C7E2670" w:rsidR="005648F5" w:rsidRPr="002D56A3" w:rsidRDefault="005648F5" w:rsidP="005648F5">
            <w:r w:rsidRPr="002D56A3">
              <w:rPr>
                <w:color w:val="000000"/>
              </w:rPr>
              <w:t xml:space="preserve"> weight of the dam</w:t>
            </w:r>
          </w:p>
        </w:tc>
      </w:tr>
      <w:tr w:rsidR="005648F5" w:rsidRPr="002D56A3" w14:paraId="7BE41161" w14:textId="1A4CFFAD" w:rsidTr="00681467">
        <w:tc>
          <w:tcPr>
            <w:tcW w:w="1345" w:type="dxa"/>
          </w:tcPr>
          <w:p w14:paraId="2F6CCC3D" w14:textId="1DB34096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95B7E" w14:textId="4E957206" w:rsidR="005648F5" w:rsidRPr="002D56A3" w:rsidRDefault="005648F5" w:rsidP="005648F5">
            <w:r w:rsidRPr="002D56A3">
              <w:rPr>
                <w:color w:val="000000"/>
              </w:rPr>
              <w:t xml:space="preserve"> </w:t>
            </w:r>
            <w:proofErr w:type="gramStart"/>
            <w:r w:rsidRPr="002D56A3">
              <w:rPr>
                <w:color w:val="000000"/>
              </w:rPr>
              <w:t>weight</w:t>
            </w:r>
            <w:proofErr w:type="gramEnd"/>
            <w:r w:rsidRPr="002D56A3">
              <w:rPr>
                <w:color w:val="000000"/>
              </w:rPr>
              <w:t xml:space="preserve"> of the water supported on the upstream slope.</w:t>
            </w:r>
          </w:p>
        </w:tc>
      </w:tr>
      <w:tr w:rsidR="005648F5" w:rsidRPr="002D56A3" w14:paraId="5F7D6585" w14:textId="4EB06DA6" w:rsidTr="00681467">
        <w:tc>
          <w:tcPr>
            <w:tcW w:w="1345" w:type="dxa"/>
          </w:tcPr>
          <w:p w14:paraId="777BB28B" w14:textId="3CB8EEF0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6B6AE5" w14:textId="56443A21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weight of dam + weight of water supported on the upstream slope</w:t>
            </w:r>
          </w:p>
        </w:tc>
      </w:tr>
      <w:tr w:rsidR="005648F5" w:rsidRPr="002D56A3" w14:paraId="400C1306" w14:textId="6F3913BF" w:rsidTr="00681467">
        <w:tc>
          <w:tcPr>
            <w:tcW w:w="1345" w:type="dxa"/>
          </w:tcPr>
          <w:p w14:paraId="68AC963A" w14:textId="16A46B66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7829D" w14:textId="1276D7B0" w:rsidR="005648F5" w:rsidRPr="002D56A3" w:rsidRDefault="005648F5" w:rsidP="005648F5">
            <w:r w:rsidRPr="002D56A3">
              <w:rPr>
                <w:color w:val="000000"/>
              </w:rPr>
              <w:t>uplift pressure</w:t>
            </w:r>
          </w:p>
        </w:tc>
      </w:tr>
      <w:tr w:rsidR="005648F5" w:rsidRPr="002D56A3" w14:paraId="5BD4680E" w14:textId="5220ED74" w:rsidTr="00C770D4">
        <w:tc>
          <w:tcPr>
            <w:tcW w:w="1345" w:type="dxa"/>
          </w:tcPr>
          <w:p w14:paraId="2A42B2DC" w14:textId="77777777" w:rsidR="005648F5" w:rsidRPr="002D56A3" w:rsidRDefault="005648F5" w:rsidP="005648F5"/>
        </w:tc>
        <w:tc>
          <w:tcPr>
            <w:tcW w:w="8120" w:type="dxa"/>
          </w:tcPr>
          <w:p w14:paraId="544264B7" w14:textId="77777777" w:rsidR="005648F5" w:rsidRPr="002D56A3" w:rsidRDefault="005648F5" w:rsidP="005648F5"/>
        </w:tc>
      </w:tr>
      <w:tr w:rsidR="005648F5" w:rsidRPr="002D56A3" w14:paraId="2A2EE6BD" w14:textId="06273218" w:rsidTr="0045312C">
        <w:tc>
          <w:tcPr>
            <w:tcW w:w="1345" w:type="dxa"/>
          </w:tcPr>
          <w:p w14:paraId="7EA8BB85" w14:textId="6A3ADC1D" w:rsidR="005648F5" w:rsidRPr="002D56A3" w:rsidRDefault="005648F5" w:rsidP="005648F5">
            <w:r w:rsidRPr="002D56A3">
              <w:t>Q2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97F0A" w14:textId="1E624535" w:rsidR="005648F5" w:rsidRPr="002D56A3" w:rsidRDefault="005648F5" w:rsidP="005648F5">
            <w:r w:rsidRPr="002D56A3">
              <w:rPr>
                <w:color w:val="000000"/>
              </w:rPr>
              <w:t>Transverse joints in -concrete gravity dams are the:</w:t>
            </w:r>
          </w:p>
        </w:tc>
      </w:tr>
      <w:tr w:rsidR="005648F5" w:rsidRPr="002D56A3" w14:paraId="69414B97" w14:textId="4E869294" w:rsidTr="0045312C">
        <w:tc>
          <w:tcPr>
            <w:tcW w:w="1345" w:type="dxa"/>
          </w:tcPr>
          <w:p w14:paraId="6456993B" w14:textId="24CE3A6F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210EF" w14:textId="3B05C384" w:rsidR="005648F5" w:rsidRPr="002D56A3" w:rsidRDefault="005648F5" w:rsidP="005648F5">
            <w:r w:rsidRPr="002D56A3">
              <w:rPr>
                <w:color w:val="000000"/>
              </w:rPr>
              <w:t xml:space="preserve"> horizontal construction joints at each lift height</w:t>
            </w:r>
          </w:p>
        </w:tc>
      </w:tr>
      <w:tr w:rsidR="005648F5" w:rsidRPr="002D56A3" w14:paraId="0CB7C613" w14:textId="277AD9CE" w:rsidTr="0045312C">
        <w:tc>
          <w:tcPr>
            <w:tcW w:w="1345" w:type="dxa"/>
          </w:tcPr>
          <w:p w14:paraId="08FDD3EC" w14:textId="30E38E13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278EC" w14:textId="672A80CF" w:rsidR="005648F5" w:rsidRPr="002D56A3" w:rsidRDefault="005648F5" w:rsidP="005648F5">
            <w:r w:rsidRPr="002D56A3">
              <w:rPr>
                <w:bCs/>
                <w:color w:val="000000"/>
              </w:rPr>
              <w:t>vertical construction joints of full height and width</w:t>
            </w:r>
          </w:p>
        </w:tc>
      </w:tr>
      <w:tr w:rsidR="005648F5" w:rsidRPr="002D56A3" w14:paraId="2440930C" w14:textId="0FED5FD1" w:rsidTr="0045312C">
        <w:tc>
          <w:tcPr>
            <w:tcW w:w="1345" w:type="dxa"/>
          </w:tcPr>
          <w:p w14:paraId="0136895E" w14:textId="595F1CDF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18ABA" w14:textId="649C6794" w:rsidR="005648F5" w:rsidRPr="002D56A3" w:rsidRDefault="005648F5" w:rsidP="005648F5">
            <w:r w:rsidRPr="002D56A3">
              <w:rPr>
                <w:color w:val="000000"/>
              </w:rPr>
              <w:t>diagonal construction joints for torsion</w:t>
            </w:r>
          </w:p>
        </w:tc>
      </w:tr>
      <w:tr w:rsidR="005648F5" w:rsidRPr="002D56A3" w14:paraId="696B1B8C" w14:textId="526813E6" w:rsidTr="0045312C">
        <w:tc>
          <w:tcPr>
            <w:tcW w:w="1345" w:type="dxa"/>
          </w:tcPr>
          <w:p w14:paraId="5C55FA2B" w14:textId="3560B07B" w:rsidR="005648F5" w:rsidRPr="002D56A3" w:rsidRDefault="005648F5" w:rsidP="005648F5">
            <w:r w:rsidRPr="002D56A3"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03039" w14:textId="5F3E858F" w:rsidR="005648F5" w:rsidRPr="002D56A3" w:rsidRDefault="005648F5" w:rsidP="005648F5">
            <w:r w:rsidRPr="002D56A3">
              <w:rPr>
                <w:color w:val="000000"/>
              </w:rPr>
              <w:t>vertical construction joints for torsion</w:t>
            </w:r>
          </w:p>
        </w:tc>
      </w:tr>
      <w:tr w:rsidR="005648F5" w:rsidRPr="002D56A3" w14:paraId="7CB3D05F" w14:textId="4710F758" w:rsidTr="00C770D4">
        <w:tc>
          <w:tcPr>
            <w:tcW w:w="1345" w:type="dxa"/>
          </w:tcPr>
          <w:p w14:paraId="4D0CBCCD" w14:textId="77777777" w:rsidR="005648F5" w:rsidRPr="002D56A3" w:rsidRDefault="005648F5" w:rsidP="005648F5"/>
        </w:tc>
        <w:tc>
          <w:tcPr>
            <w:tcW w:w="8120" w:type="dxa"/>
          </w:tcPr>
          <w:p w14:paraId="70EDB2D3" w14:textId="77777777" w:rsidR="005648F5" w:rsidRPr="002D56A3" w:rsidRDefault="005648F5" w:rsidP="005648F5"/>
        </w:tc>
      </w:tr>
      <w:tr w:rsidR="005648F5" w:rsidRPr="002D56A3" w14:paraId="58B63A06" w14:textId="1FAB5AB9" w:rsidTr="00A36692">
        <w:tc>
          <w:tcPr>
            <w:tcW w:w="1345" w:type="dxa"/>
          </w:tcPr>
          <w:p w14:paraId="194DCCCB" w14:textId="529117E3" w:rsidR="005648F5" w:rsidRPr="002D56A3" w:rsidRDefault="005648F5" w:rsidP="005648F5">
            <w:r w:rsidRPr="002D56A3">
              <w:t>Q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42FEB" w14:textId="2AADF4C3" w:rsidR="005648F5" w:rsidRPr="002D56A3" w:rsidRDefault="005648F5" w:rsidP="005648F5">
            <w:r w:rsidRPr="002D56A3">
              <w:rPr>
                <w:color w:val="000000"/>
              </w:rPr>
              <w:t>In an arch dam, the '</w:t>
            </w:r>
            <w:proofErr w:type="spellStart"/>
            <w:r w:rsidRPr="002D56A3">
              <w:rPr>
                <w:color w:val="000000"/>
              </w:rPr>
              <w:t>extrodos</w:t>
            </w:r>
            <w:proofErr w:type="spellEnd"/>
            <w:r w:rsidRPr="002D56A3">
              <w:rPr>
                <w:color w:val="000000"/>
              </w:rPr>
              <w:t xml:space="preserve"> curves' refer to the arch rings corresponding to the:</w:t>
            </w:r>
          </w:p>
        </w:tc>
      </w:tr>
      <w:tr w:rsidR="005648F5" w:rsidRPr="002D56A3" w14:paraId="6EC28360" w14:textId="3DC79BA8" w:rsidTr="00A36692">
        <w:tc>
          <w:tcPr>
            <w:tcW w:w="1345" w:type="dxa"/>
          </w:tcPr>
          <w:p w14:paraId="61DCCD72" w14:textId="2E134C3E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B4EE7" w14:textId="6E93B5B4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upstream face of the dam</w:t>
            </w:r>
          </w:p>
        </w:tc>
      </w:tr>
      <w:tr w:rsidR="005648F5" w:rsidRPr="002D56A3" w14:paraId="50812154" w14:textId="1DAFFE1A" w:rsidTr="00A36692">
        <w:tc>
          <w:tcPr>
            <w:tcW w:w="1345" w:type="dxa"/>
          </w:tcPr>
          <w:p w14:paraId="3736E878" w14:textId="1195776D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3E572" w14:textId="33AEA491" w:rsidR="005648F5" w:rsidRPr="002D56A3" w:rsidRDefault="005648F5" w:rsidP="005648F5">
            <w:r w:rsidRPr="002D56A3">
              <w:rPr>
                <w:color w:val="000000"/>
              </w:rPr>
              <w:t xml:space="preserve"> downstream face of the dam</w:t>
            </w:r>
          </w:p>
        </w:tc>
      </w:tr>
      <w:tr w:rsidR="005648F5" w:rsidRPr="002D56A3" w14:paraId="650E1E57" w14:textId="5A4C37D9" w:rsidTr="00A36692">
        <w:tc>
          <w:tcPr>
            <w:tcW w:w="1345" w:type="dxa"/>
          </w:tcPr>
          <w:p w14:paraId="04E87646" w14:textId="21749C1B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7728C" w14:textId="4DEC10FD" w:rsidR="005648F5" w:rsidRPr="002D56A3" w:rsidRDefault="005648F5" w:rsidP="005648F5">
            <w:r w:rsidRPr="002D56A3">
              <w:rPr>
                <w:color w:val="000000"/>
              </w:rPr>
              <w:t xml:space="preserve"> upstream of the axis of dam</w:t>
            </w:r>
          </w:p>
        </w:tc>
      </w:tr>
      <w:tr w:rsidR="005648F5" w:rsidRPr="002D56A3" w14:paraId="72A0BE81" w14:textId="711C5F5A" w:rsidTr="00A36692">
        <w:tc>
          <w:tcPr>
            <w:tcW w:w="1345" w:type="dxa"/>
          </w:tcPr>
          <w:p w14:paraId="69AED14F" w14:textId="6349CE1A" w:rsidR="005648F5" w:rsidRPr="002D56A3" w:rsidRDefault="005648F5" w:rsidP="005648F5">
            <w:r w:rsidRPr="002D56A3"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2E67F" w14:textId="74548A3B" w:rsidR="005648F5" w:rsidRPr="002D56A3" w:rsidRDefault="005648F5" w:rsidP="005648F5">
            <w:r w:rsidRPr="002D56A3">
              <w:rPr>
                <w:color w:val="000000"/>
              </w:rPr>
              <w:t xml:space="preserve"> downstream of the axis of the dam</w:t>
            </w:r>
          </w:p>
        </w:tc>
      </w:tr>
      <w:tr w:rsidR="005648F5" w:rsidRPr="002D56A3" w14:paraId="2F3B2045" w14:textId="0D2BB65C" w:rsidTr="00C770D4">
        <w:tc>
          <w:tcPr>
            <w:tcW w:w="1345" w:type="dxa"/>
          </w:tcPr>
          <w:p w14:paraId="1BB94FE7" w14:textId="77777777" w:rsidR="005648F5" w:rsidRPr="002D56A3" w:rsidRDefault="005648F5" w:rsidP="005648F5"/>
        </w:tc>
        <w:tc>
          <w:tcPr>
            <w:tcW w:w="8120" w:type="dxa"/>
          </w:tcPr>
          <w:p w14:paraId="60FF9CFE" w14:textId="77777777" w:rsidR="005648F5" w:rsidRPr="002D56A3" w:rsidRDefault="005648F5" w:rsidP="005648F5"/>
        </w:tc>
      </w:tr>
      <w:tr w:rsidR="005648F5" w:rsidRPr="002D56A3" w14:paraId="7C16707F" w14:textId="3C19B7C5" w:rsidTr="004B34D3">
        <w:tc>
          <w:tcPr>
            <w:tcW w:w="1345" w:type="dxa"/>
          </w:tcPr>
          <w:p w14:paraId="0A51B842" w14:textId="2B3B3F07" w:rsidR="005648F5" w:rsidRPr="002D56A3" w:rsidRDefault="005648F5" w:rsidP="005648F5">
            <w:r w:rsidRPr="002D56A3">
              <w:t>Q4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BDCCE" w14:textId="386C2F88" w:rsidR="005648F5" w:rsidRPr="002D56A3" w:rsidRDefault="005648F5" w:rsidP="005648F5">
            <w:r w:rsidRPr="002D56A3">
              <w:rPr>
                <w:color w:val="000000"/>
              </w:rPr>
              <w:t>Tension cracks in the dam may sometimes lead to the failure of the structure by?</w:t>
            </w:r>
          </w:p>
        </w:tc>
      </w:tr>
      <w:tr w:rsidR="005648F5" w:rsidRPr="002D56A3" w14:paraId="47207D6C" w14:textId="2E6BC632" w:rsidTr="004B34D3">
        <w:tc>
          <w:tcPr>
            <w:tcW w:w="1345" w:type="dxa"/>
          </w:tcPr>
          <w:p w14:paraId="03E6C502" w14:textId="21DAD5D3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F4148" w14:textId="29683C0A" w:rsidR="005648F5" w:rsidRPr="002D56A3" w:rsidRDefault="005648F5" w:rsidP="005648F5">
            <w:r w:rsidRPr="002D56A3">
              <w:rPr>
                <w:color w:val="000000"/>
              </w:rPr>
              <w:t xml:space="preserve"> Sliding of the dam at the cracked section</w:t>
            </w:r>
          </w:p>
        </w:tc>
      </w:tr>
      <w:tr w:rsidR="005648F5" w:rsidRPr="002D56A3" w14:paraId="5AC8BF91" w14:textId="0A0884B8" w:rsidTr="004B34D3">
        <w:tc>
          <w:tcPr>
            <w:tcW w:w="1345" w:type="dxa"/>
          </w:tcPr>
          <w:p w14:paraId="44786BB4" w14:textId="1A1B3C09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84650" w14:textId="1ED417FD" w:rsidR="005648F5" w:rsidRPr="002D56A3" w:rsidRDefault="005648F5" w:rsidP="005648F5">
            <w:r w:rsidRPr="002D56A3">
              <w:rPr>
                <w:color w:val="000000"/>
              </w:rPr>
              <w:t xml:space="preserve"> Overturning about the toe</w:t>
            </w:r>
          </w:p>
        </w:tc>
      </w:tr>
      <w:tr w:rsidR="005648F5" w:rsidRPr="002D56A3" w14:paraId="16F8ACBD" w14:textId="503E8FA5" w:rsidTr="004B34D3">
        <w:tc>
          <w:tcPr>
            <w:tcW w:w="1345" w:type="dxa"/>
          </w:tcPr>
          <w:p w14:paraId="6269FC15" w14:textId="5111273D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984B0" w14:textId="49A8FBE8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Crushing of concrete starting from the toe</w:t>
            </w:r>
          </w:p>
        </w:tc>
      </w:tr>
      <w:tr w:rsidR="005648F5" w:rsidRPr="002D56A3" w14:paraId="06994D8D" w14:textId="197857E8" w:rsidTr="004B34D3">
        <w:tc>
          <w:tcPr>
            <w:tcW w:w="1345" w:type="dxa"/>
          </w:tcPr>
          <w:p w14:paraId="5D0792D8" w14:textId="5E0DC37B" w:rsidR="005648F5" w:rsidRPr="002D56A3" w:rsidRDefault="005648F5" w:rsidP="005648F5">
            <w:r w:rsidRPr="002D56A3"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D12185" w14:textId="72D4D98E" w:rsidR="005648F5" w:rsidRPr="002D56A3" w:rsidRDefault="005648F5" w:rsidP="005648F5">
            <w:r w:rsidRPr="002D56A3">
              <w:rPr>
                <w:color w:val="000000"/>
              </w:rPr>
              <w:t xml:space="preserve"> Both overturning and crushing</w:t>
            </w:r>
          </w:p>
        </w:tc>
      </w:tr>
      <w:tr w:rsidR="005648F5" w:rsidRPr="002D56A3" w14:paraId="4B50FB80" w14:textId="6089E155" w:rsidTr="00C770D4">
        <w:tc>
          <w:tcPr>
            <w:tcW w:w="1345" w:type="dxa"/>
          </w:tcPr>
          <w:p w14:paraId="4240CEF9" w14:textId="77777777" w:rsidR="005648F5" w:rsidRPr="002D56A3" w:rsidRDefault="005648F5" w:rsidP="005648F5"/>
        </w:tc>
        <w:tc>
          <w:tcPr>
            <w:tcW w:w="8120" w:type="dxa"/>
          </w:tcPr>
          <w:p w14:paraId="249668DA" w14:textId="77777777" w:rsidR="005648F5" w:rsidRPr="002D56A3" w:rsidRDefault="005648F5" w:rsidP="005648F5"/>
        </w:tc>
      </w:tr>
      <w:tr w:rsidR="005648F5" w:rsidRPr="002D56A3" w14:paraId="68BF6B8B" w14:textId="413CF760" w:rsidTr="009A3BCC">
        <w:tc>
          <w:tcPr>
            <w:tcW w:w="1345" w:type="dxa"/>
          </w:tcPr>
          <w:p w14:paraId="7CCD3D8E" w14:textId="221BBE59" w:rsidR="005648F5" w:rsidRPr="002D56A3" w:rsidRDefault="005648F5" w:rsidP="005648F5">
            <w:r w:rsidRPr="002D56A3">
              <w:t>Q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AEDF9" w14:textId="388E8D39" w:rsidR="005648F5" w:rsidRPr="002D56A3" w:rsidRDefault="005648F5" w:rsidP="005648F5">
            <w:r w:rsidRPr="002D56A3">
              <w:rPr>
                <w:color w:val="000000"/>
              </w:rPr>
              <w:t>For usual values of permissible compressive stress and specific gravity of concrete, a high concrete gravity is the one whose height exceeds ______________</w:t>
            </w:r>
          </w:p>
        </w:tc>
      </w:tr>
      <w:tr w:rsidR="005648F5" w:rsidRPr="002D56A3" w14:paraId="5BE12900" w14:textId="415F4FD1" w:rsidTr="009A3BCC">
        <w:tc>
          <w:tcPr>
            <w:tcW w:w="1345" w:type="dxa"/>
          </w:tcPr>
          <w:p w14:paraId="128D902F" w14:textId="0D71B3DC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5E523" w14:textId="4FCCA69D" w:rsidR="005648F5" w:rsidRPr="002D56A3" w:rsidRDefault="005648F5" w:rsidP="005648F5">
            <w:r w:rsidRPr="002D56A3">
              <w:rPr>
                <w:color w:val="000000"/>
              </w:rPr>
              <w:t xml:space="preserve"> 48 m</w:t>
            </w:r>
          </w:p>
        </w:tc>
      </w:tr>
      <w:tr w:rsidR="005648F5" w:rsidRPr="002D56A3" w14:paraId="4C9215FC" w14:textId="52B6622A" w:rsidTr="009A3BCC">
        <w:tc>
          <w:tcPr>
            <w:tcW w:w="1345" w:type="dxa"/>
          </w:tcPr>
          <w:p w14:paraId="67EEBB3E" w14:textId="7820628D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0C744" w14:textId="7920A5E1" w:rsidR="005648F5" w:rsidRPr="002D56A3" w:rsidRDefault="005648F5" w:rsidP="005648F5">
            <w:r w:rsidRPr="002D56A3">
              <w:rPr>
                <w:color w:val="000000"/>
              </w:rPr>
              <w:t xml:space="preserve"> 70 m</w:t>
            </w:r>
          </w:p>
        </w:tc>
      </w:tr>
      <w:tr w:rsidR="005648F5" w:rsidRPr="002D56A3" w14:paraId="23D4E412" w14:textId="21F5A558" w:rsidTr="009A3BCC">
        <w:tc>
          <w:tcPr>
            <w:tcW w:w="1345" w:type="dxa"/>
          </w:tcPr>
          <w:p w14:paraId="1B6243EF" w14:textId="07DE599C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4D411" w14:textId="7488A890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88 m</w:t>
            </w:r>
          </w:p>
        </w:tc>
      </w:tr>
      <w:tr w:rsidR="005648F5" w:rsidRPr="002D56A3" w14:paraId="237DFA8A" w14:textId="04C6E0D1" w:rsidTr="009A3BCC">
        <w:tc>
          <w:tcPr>
            <w:tcW w:w="1345" w:type="dxa"/>
          </w:tcPr>
          <w:p w14:paraId="393E3B84" w14:textId="732C5C50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B68EC" w14:textId="39B79805" w:rsidR="005648F5" w:rsidRPr="002D56A3" w:rsidRDefault="005648F5" w:rsidP="005648F5">
            <w:r w:rsidRPr="002D56A3">
              <w:rPr>
                <w:color w:val="000000"/>
              </w:rPr>
              <w:t xml:space="preserve"> 98 m</w:t>
            </w:r>
          </w:p>
        </w:tc>
      </w:tr>
      <w:tr w:rsidR="005648F5" w:rsidRPr="002D56A3" w14:paraId="54F9C1BC" w14:textId="0FA66825" w:rsidTr="00C770D4">
        <w:tc>
          <w:tcPr>
            <w:tcW w:w="1345" w:type="dxa"/>
          </w:tcPr>
          <w:p w14:paraId="330153D4" w14:textId="77777777" w:rsidR="005648F5" w:rsidRPr="002D56A3" w:rsidRDefault="005648F5" w:rsidP="005648F5"/>
        </w:tc>
        <w:tc>
          <w:tcPr>
            <w:tcW w:w="8120" w:type="dxa"/>
          </w:tcPr>
          <w:p w14:paraId="7DF61321" w14:textId="77777777" w:rsidR="005648F5" w:rsidRPr="002D56A3" w:rsidRDefault="005648F5" w:rsidP="005648F5"/>
        </w:tc>
      </w:tr>
      <w:tr w:rsidR="005648F5" w:rsidRPr="002D56A3" w14:paraId="2947D4D7" w14:textId="52ADE71C" w:rsidTr="00D00FE7">
        <w:tc>
          <w:tcPr>
            <w:tcW w:w="1345" w:type="dxa"/>
          </w:tcPr>
          <w:p w14:paraId="0C8A1B59" w14:textId="0EC1B110" w:rsidR="005648F5" w:rsidRPr="002D56A3" w:rsidRDefault="005648F5" w:rsidP="005648F5">
            <w:r w:rsidRPr="002D56A3">
              <w:t>Q6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80C96" w14:textId="3B6E8689" w:rsidR="005648F5" w:rsidRPr="002D56A3" w:rsidRDefault="005648F5" w:rsidP="005648F5">
            <w:r w:rsidRPr="002D56A3">
              <w:t>Piping through dam and its foundation is which type of failure pattern?</w:t>
            </w:r>
          </w:p>
        </w:tc>
      </w:tr>
      <w:tr w:rsidR="005648F5" w:rsidRPr="002D56A3" w14:paraId="432BAE32" w14:textId="472860CC" w:rsidTr="00D00FE7">
        <w:tc>
          <w:tcPr>
            <w:tcW w:w="1345" w:type="dxa"/>
          </w:tcPr>
          <w:p w14:paraId="43BCF5BA" w14:textId="08A31369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64B32" w14:textId="1A2C1767" w:rsidR="005648F5" w:rsidRPr="002D56A3" w:rsidRDefault="005648F5" w:rsidP="005648F5">
            <w:r w:rsidRPr="002D56A3">
              <w:rPr>
                <w:color w:val="000000"/>
              </w:rPr>
              <w:t xml:space="preserve"> Structural failures</w:t>
            </w:r>
          </w:p>
        </w:tc>
      </w:tr>
      <w:tr w:rsidR="005648F5" w:rsidRPr="002D56A3" w14:paraId="464B0223" w14:textId="5D406D51" w:rsidTr="00D00FE7">
        <w:tc>
          <w:tcPr>
            <w:tcW w:w="1345" w:type="dxa"/>
          </w:tcPr>
          <w:p w14:paraId="7DC694E5" w14:textId="720D7088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EAB66" w14:textId="288A97E5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Seepage failures</w:t>
            </w:r>
          </w:p>
        </w:tc>
      </w:tr>
      <w:tr w:rsidR="005648F5" w:rsidRPr="002D56A3" w14:paraId="30445C04" w14:textId="2217A41C" w:rsidTr="00D00FE7">
        <w:tc>
          <w:tcPr>
            <w:tcW w:w="1345" w:type="dxa"/>
          </w:tcPr>
          <w:p w14:paraId="469DD6C0" w14:textId="6C902CA4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F9644" w14:textId="67F1FEFC" w:rsidR="005648F5" w:rsidRPr="002D56A3" w:rsidRDefault="005648F5" w:rsidP="005648F5">
            <w:r w:rsidRPr="002D56A3">
              <w:rPr>
                <w:color w:val="000000"/>
              </w:rPr>
              <w:t xml:space="preserve"> Hydraulic failures </w:t>
            </w:r>
          </w:p>
        </w:tc>
      </w:tr>
      <w:tr w:rsidR="005648F5" w:rsidRPr="002D56A3" w14:paraId="6F7CD3BA" w14:textId="64E5F94C" w:rsidTr="00D00FE7">
        <w:tc>
          <w:tcPr>
            <w:tcW w:w="1345" w:type="dxa"/>
          </w:tcPr>
          <w:p w14:paraId="498ADE3E" w14:textId="23C235A1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9C82D" w14:textId="49CFFEBC" w:rsidR="005648F5" w:rsidRPr="002D56A3" w:rsidRDefault="005648F5" w:rsidP="005648F5">
            <w:r w:rsidRPr="002D56A3">
              <w:rPr>
                <w:color w:val="000000"/>
              </w:rPr>
              <w:t xml:space="preserve"> Failure due to tension</w:t>
            </w:r>
          </w:p>
        </w:tc>
      </w:tr>
      <w:tr w:rsidR="005648F5" w:rsidRPr="002D56A3" w14:paraId="24FACD4E" w14:textId="4FA2D5A8" w:rsidTr="00C770D4">
        <w:tc>
          <w:tcPr>
            <w:tcW w:w="1345" w:type="dxa"/>
          </w:tcPr>
          <w:p w14:paraId="22D3734B" w14:textId="77777777" w:rsidR="005648F5" w:rsidRPr="002D56A3" w:rsidRDefault="005648F5" w:rsidP="005648F5"/>
        </w:tc>
        <w:tc>
          <w:tcPr>
            <w:tcW w:w="8120" w:type="dxa"/>
          </w:tcPr>
          <w:p w14:paraId="34EB6387" w14:textId="77777777" w:rsidR="005648F5" w:rsidRPr="002D56A3" w:rsidRDefault="005648F5" w:rsidP="005648F5"/>
        </w:tc>
      </w:tr>
      <w:tr w:rsidR="005648F5" w:rsidRPr="002D56A3" w14:paraId="379082A4" w14:textId="196F4F33" w:rsidTr="00E249C5">
        <w:tc>
          <w:tcPr>
            <w:tcW w:w="1345" w:type="dxa"/>
          </w:tcPr>
          <w:p w14:paraId="44A2E0A2" w14:textId="5EEE963E" w:rsidR="005648F5" w:rsidRPr="002D56A3" w:rsidRDefault="005648F5" w:rsidP="005648F5">
            <w:r w:rsidRPr="002D56A3">
              <w:t xml:space="preserve">Q7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E095A" w14:textId="57E8D17D" w:rsidR="005648F5" w:rsidRPr="002D56A3" w:rsidRDefault="005648F5" w:rsidP="005648F5">
            <w:r w:rsidRPr="002D56A3">
              <w:rPr>
                <w:color w:val="000000"/>
              </w:rPr>
              <w:t>The most preferred type of an earthen dam section is the one, in which the:</w:t>
            </w:r>
          </w:p>
        </w:tc>
      </w:tr>
      <w:tr w:rsidR="005648F5" w:rsidRPr="002D56A3" w14:paraId="51820601" w14:textId="7B405628" w:rsidTr="00E249C5">
        <w:tc>
          <w:tcPr>
            <w:tcW w:w="1345" w:type="dxa"/>
          </w:tcPr>
          <w:p w14:paraId="3DF0949C" w14:textId="1D17591C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62F65" w14:textId="19B97CA2" w:rsidR="005648F5" w:rsidRPr="002D56A3" w:rsidRDefault="005648F5" w:rsidP="005648F5">
            <w:r w:rsidRPr="002D56A3">
              <w:rPr>
                <w:color w:val="000000"/>
              </w:rPr>
              <w:t xml:space="preserve"> entire embankment is made of one type of soil</w:t>
            </w:r>
          </w:p>
        </w:tc>
      </w:tr>
      <w:tr w:rsidR="005648F5" w:rsidRPr="002D56A3" w14:paraId="540A75CB" w14:textId="5EDCD0F0" w:rsidTr="00E249C5">
        <w:tc>
          <w:tcPr>
            <w:tcW w:w="1345" w:type="dxa"/>
          </w:tcPr>
          <w:p w14:paraId="042D2C55" w14:textId="2F8F0749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88298" w14:textId="7BEF0C9E" w:rsidR="005648F5" w:rsidRPr="002D56A3" w:rsidRDefault="005648F5" w:rsidP="005648F5">
            <w:r w:rsidRPr="002D56A3">
              <w:rPr>
                <w:color w:val="000000"/>
              </w:rPr>
              <w:t xml:space="preserve"> inner embankment is made of highly porous soil, surrounded by the outer shell of highly impervious soil, both separated by transition filter material of mediocre permeability</w:t>
            </w:r>
          </w:p>
        </w:tc>
      </w:tr>
      <w:tr w:rsidR="005648F5" w:rsidRPr="002D56A3" w14:paraId="698FED8B" w14:textId="2DB5F3A7" w:rsidTr="00E249C5">
        <w:tc>
          <w:tcPr>
            <w:tcW w:w="1345" w:type="dxa"/>
          </w:tcPr>
          <w:p w14:paraId="3055E070" w14:textId="400F8C88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11B98" w14:textId="1CC40B54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inner embankment is made of highly impervious soil surrounded by the outer shell of highly pervious soil, both separated by transition filter material of mediocre permeability</w:t>
            </w:r>
          </w:p>
        </w:tc>
      </w:tr>
      <w:tr w:rsidR="005648F5" w:rsidRPr="002D56A3" w14:paraId="7279627B" w14:textId="7260C0E6" w:rsidTr="00E249C5">
        <w:tc>
          <w:tcPr>
            <w:tcW w:w="1345" w:type="dxa"/>
          </w:tcPr>
          <w:p w14:paraId="5198EAED" w14:textId="675EEF4F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1A3D" w14:textId="27F347CB" w:rsidR="005648F5" w:rsidRPr="002D56A3" w:rsidRDefault="005648F5" w:rsidP="005648F5">
            <w:r w:rsidRPr="002D56A3">
              <w:rPr>
                <w:color w:val="000000"/>
              </w:rPr>
              <w:t xml:space="preserve"> embankment material doesn’t make any difference to the strength of dam</w:t>
            </w:r>
          </w:p>
        </w:tc>
      </w:tr>
      <w:tr w:rsidR="005648F5" w:rsidRPr="002D56A3" w14:paraId="3C5F2098" w14:textId="699FDC63" w:rsidTr="00C770D4">
        <w:tc>
          <w:tcPr>
            <w:tcW w:w="1345" w:type="dxa"/>
          </w:tcPr>
          <w:p w14:paraId="35C40777" w14:textId="77777777" w:rsidR="005648F5" w:rsidRPr="002D56A3" w:rsidRDefault="005648F5" w:rsidP="005648F5"/>
        </w:tc>
        <w:tc>
          <w:tcPr>
            <w:tcW w:w="8120" w:type="dxa"/>
          </w:tcPr>
          <w:p w14:paraId="34D6BAE6" w14:textId="77777777" w:rsidR="005648F5" w:rsidRPr="002D56A3" w:rsidRDefault="005648F5" w:rsidP="005648F5"/>
        </w:tc>
      </w:tr>
      <w:tr w:rsidR="005648F5" w:rsidRPr="002D56A3" w14:paraId="4261CC2E" w14:textId="73973AC5" w:rsidTr="006813FA">
        <w:tc>
          <w:tcPr>
            <w:tcW w:w="1345" w:type="dxa"/>
          </w:tcPr>
          <w:p w14:paraId="2872422F" w14:textId="0BC871E0" w:rsidR="005648F5" w:rsidRPr="002D56A3" w:rsidRDefault="005648F5" w:rsidP="005648F5">
            <w:r w:rsidRPr="002D56A3">
              <w:t xml:space="preserve">Q8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68604" w14:textId="15FC020D" w:rsidR="005648F5" w:rsidRPr="002D56A3" w:rsidRDefault="005648F5" w:rsidP="005648F5">
            <w:r w:rsidRPr="002D56A3">
              <w:rPr>
                <w:color w:val="000000"/>
              </w:rPr>
              <w:t>A phreatic line in seepage analysis of earth dam is defined as the line on which pressure is ______</w:t>
            </w:r>
          </w:p>
        </w:tc>
      </w:tr>
      <w:tr w:rsidR="005648F5" w:rsidRPr="002D56A3" w14:paraId="6811EBEF" w14:textId="5995AE52" w:rsidTr="006813FA">
        <w:tc>
          <w:tcPr>
            <w:tcW w:w="1345" w:type="dxa"/>
          </w:tcPr>
          <w:p w14:paraId="3CE2E903" w14:textId="7EE9B8AE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D7739" w14:textId="7FE7618B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equal to the atmosphere</w:t>
            </w:r>
          </w:p>
        </w:tc>
      </w:tr>
      <w:tr w:rsidR="005648F5" w:rsidRPr="002D56A3" w14:paraId="7C191F7C" w14:textId="1E2883D7" w:rsidTr="006813FA">
        <w:tc>
          <w:tcPr>
            <w:tcW w:w="1345" w:type="dxa"/>
          </w:tcPr>
          <w:p w14:paraId="1295137B" w14:textId="3FFA4304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690E5" w14:textId="6A9613DE" w:rsidR="005648F5" w:rsidRPr="002D56A3" w:rsidRDefault="005648F5" w:rsidP="005648F5">
            <w:r w:rsidRPr="002D56A3">
              <w:rPr>
                <w:color w:val="000000"/>
              </w:rPr>
              <w:t xml:space="preserve"> greater than atmosphere</w:t>
            </w:r>
          </w:p>
        </w:tc>
      </w:tr>
      <w:tr w:rsidR="005648F5" w:rsidRPr="002D56A3" w14:paraId="41CE467C" w14:textId="5FA1073D" w:rsidTr="006813FA">
        <w:tc>
          <w:tcPr>
            <w:tcW w:w="1345" w:type="dxa"/>
          </w:tcPr>
          <w:p w14:paraId="6AD9D506" w14:textId="03E9EB73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F8CE5" w14:textId="1A852DF4" w:rsidR="005648F5" w:rsidRPr="002D56A3" w:rsidRDefault="005648F5" w:rsidP="005648F5">
            <w:r w:rsidRPr="002D56A3">
              <w:rPr>
                <w:color w:val="000000"/>
              </w:rPr>
              <w:t xml:space="preserve"> lower than atmosphere</w:t>
            </w:r>
          </w:p>
        </w:tc>
      </w:tr>
      <w:tr w:rsidR="005648F5" w:rsidRPr="002D56A3" w14:paraId="4C51DC00" w14:textId="4DD33325" w:rsidTr="006813FA">
        <w:tc>
          <w:tcPr>
            <w:tcW w:w="1345" w:type="dxa"/>
          </w:tcPr>
          <w:p w14:paraId="2172CDE7" w14:textId="4C481211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DE6E3" w14:textId="02409840" w:rsidR="005648F5" w:rsidRPr="002D56A3" w:rsidRDefault="005648F5" w:rsidP="005648F5">
            <w:r w:rsidRPr="002D56A3">
              <w:rPr>
                <w:color w:val="000000"/>
              </w:rPr>
              <w:t xml:space="preserve"> varying</w:t>
            </w:r>
          </w:p>
        </w:tc>
      </w:tr>
      <w:tr w:rsidR="005648F5" w:rsidRPr="002D56A3" w14:paraId="59773B7B" w14:textId="0C7C8A69" w:rsidTr="00C770D4">
        <w:tc>
          <w:tcPr>
            <w:tcW w:w="1345" w:type="dxa"/>
          </w:tcPr>
          <w:p w14:paraId="7B71D7F8" w14:textId="77777777" w:rsidR="005648F5" w:rsidRPr="002D56A3" w:rsidRDefault="005648F5" w:rsidP="005648F5"/>
        </w:tc>
        <w:tc>
          <w:tcPr>
            <w:tcW w:w="8120" w:type="dxa"/>
          </w:tcPr>
          <w:p w14:paraId="20D69AEA" w14:textId="77777777" w:rsidR="005648F5" w:rsidRPr="002D56A3" w:rsidRDefault="005648F5" w:rsidP="005648F5"/>
        </w:tc>
      </w:tr>
      <w:tr w:rsidR="005648F5" w:rsidRPr="002D56A3" w14:paraId="644EE1DE" w14:textId="2F2624DA" w:rsidTr="00A5760E">
        <w:tc>
          <w:tcPr>
            <w:tcW w:w="1345" w:type="dxa"/>
          </w:tcPr>
          <w:p w14:paraId="4E31B739" w14:textId="75338B5C" w:rsidR="005648F5" w:rsidRPr="002D56A3" w:rsidRDefault="005648F5" w:rsidP="005648F5">
            <w:r w:rsidRPr="002D56A3">
              <w:t>Q9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07C43" w14:textId="575BE672" w:rsidR="005648F5" w:rsidRPr="002D56A3" w:rsidRDefault="005648F5" w:rsidP="005648F5">
            <w:r w:rsidRPr="002D56A3">
              <w:rPr>
                <w:color w:val="000000"/>
              </w:rPr>
              <w:t xml:space="preserve">The height of rock toe, in earth dam is generally kept in between </w:t>
            </w:r>
          </w:p>
        </w:tc>
      </w:tr>
      <w:tr w:rsidR="005648F5" w:rsidRPr="002D56A3" w14:paraId="32C74068" w14:textId="6491F2E9" w:rsidTr="00A5760E">
        <w:tc>
          <w:tcPr>
            <w:tcW w:w="1345" w:type="dxa"/>
          </w:tcPr>
          <w:p w14:paraId="413BEB86" w14:textId="0E0E0E52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0D05A" w14:textId="7BA48C3C" w:rsidR="005648F5" w:rsidRPr="002D56A3" w:rsidRDefault="005648F5" w:rsidP="005648F5">
            <w:r w:rsidRPr="002D56A3">
              <w:rPr>
                <w:color w:val="000000"/>
              </w:rPr>
              <w:t xml:space="preserve"> 5 to 10% of reservoir head</w:t>
            </w:r>
          </w:p>
        </w:tc>
      </w:tr>
      <w:tr w:rsidR="005648F5" w:rsidRPr="002D56A3" w14:paraId="65A4386E" w14:textId="58131FAC" w:rsidTr="00A5760E">
        <w:tc>
          <w:tcPr>
            <w:tcW w:w="1345" w:type="dxa"/>
          </w:tcPr>
          <w:p w14:paraId="20FEAF9F" w14:textId="0DEB1194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2E8B7" w14:textId="72A4DE6B" w:rsidR="005648F5" w:rsidRPr="002D56A3" w:rsidRDefault="005648F5" w:rsidP="005648F5">
            <w:r w:rsidRPr="002D56A3">
              <w:rPr>
                <w:color w:val="000000"/>
              </w:rPr>
              <w:t xml:space="preserve"> 40 to 50% of reservoir head</w:t>
            </w:r>
          </w:p>
        </w:tc>
      </w:tr>
      <w:tr w:rsidR="005648F5" w:rsidRPr="002D56A3" w14:paraId="2867E1B5" w14:textId="7A29D28F" w:rsidTr="00A5760E">
        <w:tc>
          <w:tcPr>
            <w:tcW w:w="1345" w:type="dxa"/>
          </w:tcPr>
          <w:p w14:paraId="6815D3B6" w14:textId="510A299B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FB0CF" w14:textId="39F59C31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30 to 40% of reservoir head</w:t>
            </w:r>
          </w:p>
        </w:tc>
      </w:tr>
      <w:tr w:rsidR="005648F5" w:rsidRPr="002D56A3" w14:paraId="2F2F4F35" w14:textId="5CBF0261" w:rsidTr="00A5760E">
        <w:tc>
          <w:tcPr>
            <w:tcW w:w="1345" w:type="dxa"/>
          </w:tcPr>
          <w:p w14:paraId="344AA882" w14:textId="40D1F0A8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B35A8" w14:textId="1E75DE3E" w:rsidR="005648F5" w:rsidRPr="002D56A3" w:rsidRDefault="005648F5" w:rsidP="005648F5">
            <w:r w:rsidRPr="002D56A3">
              <w:rPr>
                <w:color w:val="000000"/>
              </w:rPr>
              <w:t xml:space="preserve"> 10 to 25% of reservoir head</w:t>
            </w:r>
          </w:p>
        </w:tc>
      </w:tr>
      <w:tr w:rsidR="005648F5" w:rsidRPr="002D56A3" w14:paraId="6D86A672" w14:textId="681F2F7F" w:rsidTr="00C770D4">
        <w:tc>
          <w:tcPr>
            <w:tcW w:w="1345" w:type="dxa"/>
          </w:tcPr>
          <w:p w14:paraId="44FE5EC6" w14:textId="77777777" w:rsidR="005648F5" w:rsidRPr="002D56A3" w:rsidRDefault="005648F5" w:rsidP="005648F5"/>
        </w:tc>
        <w:tc>
          <w:tcPr>
            <w:tcW w:w="8120" w:type="dxa"/>
          </w:tcPr>
          <w:p w14:paraId="0F6E090F" w14:textId="77777777" w:rsidR="005648F5" w:rsidRPr="002D56A3" w:rsidRDefault="005648F5" w:rsidP="005648F5"/>
        </w:tc>
      </w:tr>
      <w:tr w:rsidR="005648F5" w:rsidRPr="002D56A3" w14:paraId="2CD57D64" w14:textId="20A84AD4" w:rsidTr="0073016D">
        <w:tc>
          <w:tcPr>
            <w:tcW w:w="1345" w:type="dxa"/>
          </w:tcPr>
          <w:p w14:paraId="61AC5F6B" w14:textId="628DB33B" w:rsidR="005648F5" w:rsidRPr="002D56A3" w:rsidRDefault="005648F5" w:rsidP="005648F5">
            <w:r w:rsidRPr="002D56A3">
              <w:t xml:space="preserve">Q10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B5BB0" w14:textId="555B002A" w:rsidR="005648F5" w:rsidRPr="002D56A3" w:rsidRDefault="005648F5" w:rsidP="005648F5">
            <w:r w:rsidRPr="002D56A3">
              <w:rPr>
                <w:color w:val="000000"/>
              </w:rPr>
              <w:t>________________ are used only for very minor reservoir works.</w:t>
            </w:r>
          </w:p>
        </w:tc>
      </w:tr>
      <w:tr w:rsidR="005648F5" w:rsidRPr="002D56A3" w14:paraId="252D7C39" w14:textId="27FD330C" w:rsidTr="0073016D">
        <w:tc>
          <w:tcPr>
            <w:tcW w:w="1345" w:type="dxa"/>
          </w:tcPr>
          <w:p w14:paraId="15381FED" w14:textId="43DE438A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C2B40" w14:textId="1F22391B" w:rsidR="005648F5" w:rsidRPr="002D56A3" w:rsidRDefault="005648F5" w:rsidP="005648F5">
            <w:r w:rsidRPr="002D56A3">
              <w:rPr>
                <w:color w:val="000000"/>
              </w:rPr>
              <w:t xml:space="preserve"> Radial gates</w:t>
            </w:r>
          </w:p>
        </w:tc>
      </w:tr>
      <w:tr w:rsidR="005648F5" w:rsidRPr="002D56A3" w14:paraId="66C26AE2" w14:textId="3ED2D066" w:rsidTr="0073016D">
        <w:tc>
          <w:tcPr>
            <w:tcW w:w="1345" w:type="dxa"/>
          </w:tcPr>
          <w:p w14:paraId="5D03683A" w14:textId="2B82615F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1BA9D" w14:textId="7EF58AAF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Stop logs and needles</w:t>
            </w:r>
          </w:p>
        </w:tc>
      </w:tr>
      <w:tr w:rsidR="005648F5" w:rsidRPr="002D56A3" w14:paraId="3C7907D4" w14:textId="473BE6F5" w:rsidTr="0073016D">
        <w:tc>
          <w:tcPr>
            <w:tcW w:w="1345" w:type="dxa"/>
          </w:tcPr>
          <w:p w14:paraId="4B8B5CEF" w14:textId="6A4D1DF0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25A9" w14:textId="2CD65F86" w:rsidR="005648F5" w:rsidRPr="002D56A3" w:rsidRDefault="005648F5" w:rsidP="005648F5">
            <w:r w:rsidRPr="002D56A3">
              <w:rPr>
                <w:color w:val="000000"/>
              </w:rPr>
              <w:t xml:space="preserve"> Bear trap gates</w:t>
            </w:r>
          </w:p>
        </w:tc>
      </w:tr>
      <w:tr w:rsidR="005648F5" w:rsidRPr="002D56A3" w14:paraId="2702F400" w14:textId="46E71845" w:rsidTr="0073016D">
        <w:tc>
          <w:tcPr>
            <w:tcW w:w="1345" w:type="dxa"/>
          </w:tcPr>
          <w:p w14:paraId="0A2E230A" w14:textId="372D922A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AF39F" w14:textId="371B6C93" w:rsidR="005648F5" w:rsidRPr="002D56A3" w:rsidRDefault="005648F5" w:rsidP="005648F5">
            <w:r w:rsidRPr="002D56A3">
              <w:rPr>
                <w:color w:val="000000"/>
              </w:rPr>
              <w:t xml:space="preserve"> Drum gates</w:t>
            </w:r>
          </w:p>
        </w:tc>
      </w:tr>
      <w:tr w:rsidR="005648F5" w:rsidRPr="002D56A3" w14:paraId="3127A26D" w14:textId="6001D520" w:rsidTr="00C770D4">
        <w:tc>
          <w:tcPr>
            <w:tcW w:w="1345" w:type="dxa"/>
          </w:tcPr>
          <w:p w14:paraId="375774C6" w14:textId="77777777" w:rsidR="005648F5" w:rsidRPr="002D56A3" w:rsidRDefault="005648F5" w:rsidP="005648F5"/>
        </w:tc>
        <w:tc>
          <w:tcPr>
            <w:tcW w:w="8120" w:type="dxa"/>
          </w:tcPr>
          <w:p w14:paraId="415A19DF" w14:textId="77777777" w:rsidR="005648F5" w:rsidRPr="002D56A3" w:rsidRDefault="005648F5" w:rsidP="005648F5"/>
        </w:tc>
      </w:tr>
      <w:tr w:rsidR="005648F5" w:rsidRPr="002D56A3" w14:paraId="0255C045" w14:textId="30467871" w:rsidTr="00196786">
        <w:tc>
          <w:tcPr>
            <w:tcW w:w="1345" w:type="dxa"/>
          </w:tcPr>
          <w:p w14:paraId="588F08E9" w14:textId="3FE9AA80" w:rsidR="005648F5" w:rsidRPr="002D56A3" w:rsidRDefault="005648F5" w:rsidP="005648F5">
            <w:r w:rsidRPr="002D56A3">
              <w:t xml:space="preserve">Q11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75B6C" w14:textId="599A0F98" w:rsidR="005648F5" w:rsidRPr="002D56A3" w:rsidRDefault="005648F5" w:rsidP="005648F5">
            <w:r w:rsidRPr="002D56A3">
              <w:rPr>
                <w:color w:val="000000"/>
              </w:rPr>
              <w:t>The spillway which can be called as an overflow spillway is essentially ________________</w:t>
            </w:r>
          </w:p>
        </w:tc>
      </w:tr>
      <w:tr w:rsidR="005648F5" w:rsidRPr="002D56A3" w14:paraId="4091B95F" w14:textId="39AD6141" w:rsidTr="00196786">
        <w:tc>
          <w:tcPr>
            <w:tcW w:w="1345" w:type="dxa"/>
          </w:tcPr>
          <w:p w14:paraId="2EBDC094" w14:textId="18BA1E6A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8BAE7" w14:textId="06551CFA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an ogee spillway</w:t>
            </w:r>
          </w:p>
        </w:tc>
      </w:tr>
      <w:tr w:rsidR="005648F5" w:rsidRPr="002D56A3" w14:paraId="477C95A5" w14:textId="5C792CB9" w:rsidTr="00196786">
        <w:tc>
          <w:tcPr>
            <w:tcW w:w="1345" w:type="dxa"/>
          </w:tcPr>
          <w:p w14:paraId="3181468E" w14:textId="7386E2DD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58C93" w14:textId="0A4565BC" w:rsidR="005648F5" w:rsidRPr="002D56A3" w:rsidRDefault="005648F5" w:rsidP="005648F5">
            <w:r w:rsidRPr="002D56A3">
              <w:rPr>
                <w:color w:val="000000"/>
              </w:rPr>
              <w:t xml:space="preserve"> a shaft spillway</w:t>
            </w:r>
          </w:p>
        </w:tc>
      </w:tr>
      <w:tr w:rsidR="005648F5" w:rsidRPr="002D56A3" w14:paraId="50ABF761" w14:textId="26881025" w:rsidTr="00196786">
        <w:tc>
          <w:tcPr>
            <w:tcW w:w="1345" w:type="dxa"/>
          </w:tcPr>
          <w:p w14:paraId="1185AF8A" w14:textId="6694BF97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02851" w14:textId="235C98A4" w:rsidR="005648F5" w:rsidRPr="002D56A3" w:rsidRDefault="005648F5" w:rsidP="005648F5">
            <w:r w:rsidRPr="002D56A3">
              <w:rPr>
                <w:color w:val="000000"/>
              </w:rPr>
              <w:t xml:space="preserve"> a chute spillway</w:t>
            </w:r>
          </w:p>
        </w:tc>
      </w:tr>
      <w:tr w:rsidR="005648F5" w:rsidRPr="002D56A3" w14:paraId="1D001551" w14:textId="0FF452EE" w:rsidTr="00196786">
        <w:tc>
          <w:tcPr>
            <w:tcW w:w="1345" w:type="dxa"/>
          </w:tcPr>
          <w:p w14:paraId="703E318E" w14:textId="3B4F26EA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E3BA5" w14:textId="3258A006" w:rsidR="005648F5" w:rsidRPr="002D56A3" w:rsidRDefault="005648F5" w:rsidP="005648F5">
            <w:r w:rsidRPr="002D56A3">
              <w:rPr>
                <w:color w:val="000000"/>
              </w:rPr>
              <w:t xml:space="preserve"> a syphon spillway</w:t>
            </w:r>
          </w:p>
        </w:tc>
      </w:tr>
      <w:tr w:rsidR="005648F5" w:rsidRPr="002D56A3" w14:paraId="22E6A674" w14:textId="4B2DE89D" w:rsidTr="00C770D4">
        <w:tc>
          <w:tcPr>
            <w:tcW w:w="1345" w:type="dxa"/>
          </w:tcPr>
          <w:p w14:paraId="273E7A4D" w14:textId="77777777" w:rsidR="005648F5" w:rsidRPr="002D56A3" w:rsidRDefault="005648F5" w:rsidP="005648F5"/>
        </w:tc>
        <w:tc>
          <w:tcPr>
            <w:tcW w:w="8120" w:type="dxa"/>
          </w:tcPr>
          <w:p w14:paraId="3B41BBAF" w14:textId="77777777" w:rsidR="005648F5" w:rsidRPr="002D56A3" w:rsidRDefault="005648F5" w:rsidP="005648F5"/>
        </w:tc>
      </w:tr>
      <w:tr w:rsidR="005648F5" w:rsidRPr="002D56A3" w14:paraId="79011199" w14:textId="36D72ADF" w:rsidTr="00954C05">
        <w:tc>
          <w:tcPr>
            <w:tcW w:w="1345" w:type="dxa"/>
          </w:tcPr>
          <w:p w14:paraId="058C78C0" w14:textId="4FEDD67B" w:rsidR="005648F5" w:rsidRPr="002D56A3" w:rsidRDefault="005648F5" w:rsidP="005648F5">
            <w:r w:rsidRPr="002D56A3">
              <w:t xml:space="preserve">Q12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47730" w14:textId="0DFAD328" w:rsidR="005648F5" w:rsidRPr="002D56A3" w:rsidRDefault="005648F5" w:rsidP="005648F5">
            <w:r w:rsidRPr="002D56A3">
              <w:rPr>
                <w:color w:val="000000"/>
              </w:rPr>
              <w:t>A sloping apron is provided partly above the river bed and partly below the river bed in the case when</w:t>
            </w:r>
          </w:p>
        </w:tc>
      </w:tr>
      <w:tr w:rsidR="005648F5" w:rsidRPr="002D56A3" w14:paraId="4508F6F1" w14:textId="61D19359" w:rsidTr="00954C05">
        <w:tc>
          <w:tcPr>
            <w:tcW w:w="1345" w:type="dxa"/>
          </w:tcPr>
          <w:p w14:paraId="390D0F19" w14:textId="584A73F3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EB272" w14:textId="6A835376" w:rsidR="005648F5" w:rsidRPr="002D56A3" w:rsidRDefault="005648F5" w:rsidP="005648F5">
            <w:r w:rsidRPr="002D56A3">
              <w:rPr>
                <w:color w:val="000000"/>
              </w:rPr>
              <w:t xml:space="preserve"> TWC coincides with the JHC at all discharges</w:t>
            </w:r>
          </w:p>
        </w:tc>
      </w:tr>
      <w:tr w:rsidR="005648F5" w:rsidRPr="002D56A3" w14:paraId="1BCC53CA" w14:textId="56569944" w:rsidTr="00954C05">
        <w:tc>
          <w:tcPr>
            <w:tcW w:w="1345" w:type="dxa"/>
          </w:tcPr>
          <w:p w14:paraId="03F6529F" w14:textId="3F3E68E2" w:rsidR="005648F5" w:rsidRPr="002D56A3" w:rsidRDefault="005648F5" w:rsidP="005648F5">
            <w:r w:rsidRPr="002D56A3">
              <w:lastRenderedPageBreak/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2A7EF" w14:textId="4B25BCF8" w:rsidR="005648F5" w:rsidRPr="002D56A3" w:rsidRDefault="005648F5" w:rsidP="005648F5">
            <w:r w:rsidRPr="002D56A3">
              <w:rPr>
                <w:color w:val="000000"/>
              </w:rPr>
              <w:t xml:space="preserve"> TWC lies above the JHC at all discharges</w:t>
            </w:r>
          </w:p>
        </w:tc>
      </w:tr>
      <w:tr w:rsidR="005648F5" w:rsidRPr="002D56A3" w14:paraId="74176F0C" w14:textId="78130806" w:rsidTr="00954C05">
        <w:tc>
          <w:tcPr>
            <w:tcW w:w="1345" w:type="dxa"/>
          </w:tcPr>
          <w:p w14:paraId="08B71E70" w14:textId="6DE6830D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7B582" w14:textId="01CF4D8A" w:rsidR="005648F5" w:rsidRPr="002D56A3" w:rsidRDefault="005648F5" w:rsidP="005648F5">
            <w:r w:rsidRPr="002D56A3">
              <w:rPr>
                <w:color w:val="000000"/>
              </w:rPr>
              <w:t xml:space="preserve"> TWC lies below the JHC at all discharges</w:t>
            </w:r>
          </w:p>
        </w:tc>
      </w:tr>
      <w:tr w:rsidR="005648F5" w:rsidRPr="002D56A3" w14:paraId="664EC731" w14:textId="0B453A17" w:rsidTr="00954C05">
        <w:tc>
          <w:tcPr>
            <w:tcW w:w="1345" w:type="dxa"/>
          </w:tcPr>
          <w:p w14:paraId="420C20B0" w14:textId="2555F6B7" w:rsidR="005648F5" w:rsidRPr="002D56A3" w:rsidRDefault="005648F5" w:rsidP="005648F5">
            <w:r w:rsidRPr="002D56A3"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23C79" w14:textId="08DE59A3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TWC lies above the JHC at low discharges and below the JHC at high discharges</w:t>
            </w:r>
          </w:p>
        </w:tc>
      </w:tr>
      <w:tr w:rsidR="005648F5" w:rsidRPr="002D56A3" w14:paraId="6AC7E03C" w14:textId="3FF12755" w:rsidTr="00C770D4">
        <w:tc>
          <w:tcPr>
            <w:tcW w:w="1345" w:type="dxa"/>
          </w:tcPr>
          <w:p w14:paraId="773C9909" w14:textId="77777777" w:rsidR="005648F5" w:rsidRPr="002D56A3" w:rsidRDefault="005648F5" w:rsidP="005648F5"/>
        </w:tc>
        <w:tc>
          <w:tcPr>
            <w:tcW w:w="8120" w:type="dxa"/>
          </w:tcPr>
          <w:p w14:paraId="217EBF79" w14:textId="77777777" w:rsidR="005648F5" w:rsidRPr="002D56A3" w:rsidRDefault="005648F5" w:rsidP="005648F5"/>
        </w:tc>
      </w:tr>
      <w:tr w:rsidR="005648F5" w:rsidRPr="002D56A3" w14:paraId="38E56799" w14:textId="6CB55E1C" w:rsidTr="001E11B2">
        <w:tc>
          <w:tcPr>
            <w:tcW w:w="1345" w:type="dxa"/>
          </w:tcPr>
          <w:p w14:paraId="10F24247" w14:textId="0313CB4E" w:rsidR="005648F5" w:rsidRPr="002D56A3" w:rsidRDefault="005648F5" w:rsidP="005648F5">
            <w:r w:rsidRPr="002D56A3">
              <w:t>Q1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84100" w14:textId="001B2EC4" w:rsidR="005648F5" w:rsidRPr="002D56A3" w:rsidRDefault="005648F5" w:rsidP="005648F5">
            <w:r w:rsidRPr="002D56A3">
              <w:rPr>
                <w:color w:val="000000"/>
              </w:rPr>
              <w:t xml:space="preserve">Standard USBR stilling basin-II is useful for energy dissipation at the bottom of the overflow structure, if the approaching Froude number is </w:t>
            </w:r>
          </w:p>
        </w:tc>
      </w:tr>
      <w:tr w:rsidR="005648F5" w:rsidRPr="002D56A3" w14:paraId="28539078" w14:textId="167D11D8" w:rsidTr="001E11B2">
        <w:tc>
          <w:tcPr>
            <w:tcW w:w="1345" w:type="dxa"/>
          </w:tcPr>
          <w:p w14:paraId="53C42F33" w14:textId="72E3B9A5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24935" w14:textId="2DDDCB9A" w:rsidR="005648F5" w:rsidRPr="002D56A3" w:rsidRDefault="005648F5" w:rsidP="005648F5">
            <w:r w:rsidRPr="002D56A3">
              <w:rPr>
                <w:color w:val="000000"/>
              </w:rPr>
              <w:t xml:space="preserve"> Less than 4.5</w:t>
            </w:r>
          </w:p>
        </w:tc>
      </w:tr>
      <w:tr w:rsidR="005648F5" w:rsidRPr="002D56A3" w14:paraId="51991EFD" w14:textId="4852721B" w:rsidTr="001E11B2">
        <w:tc>
          <w:tcPr>
            <w:tcW w:w="1345" w:type="dxa"/>
          </w:tcPr>
          <w:p w14:paraId="28DA1660" w14:textId="3A308825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051D3" w14:textId="30D8A7D7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More than 4.5</w:t>
            </w:r>
          </w:p>
        </w:tc>
      </w:tr>
      <w:tr w:rsidR="005648F5" w:rsidRPr="002D56A3" w14:paraId="0740B604" w14:textId="778F8FB8" w:rsidTr="001E11B2">
        <w:tc>
          <w:tcPr>
            <w:tcW w:w="1345" w:type="dxa"/>
          </w:tcPr>
          <w:p w14:paraId="7A46C000" w14:textId="6FF236E3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984FF" w14:textId="02ABC39E" w:rsidR="005648F5" w:rsidRPr="002D56A3" w:rsidRDefault="005648F5" w:rsidP="005648F5">
            <w:r w:rsidRPr="002D56A3">
              <w:rPr>
                <w:color w:val="000000"/>
              </w:rPr>
              <w:t xml:space="preserve"> Less than 2.5</w:t>
            </w:r>
          </w:p>
        </w:tc>
      </w:tr>
      <w:tr w:rsidR="005648F5" w:rsidRPr="002D56A3" w14:paraId="2AF87872" w14:textId="529440E3" w:rsidTr="001E11B2">
        <w:tc>
          <w:tcPr>
            <w:tcW w:w="1345" w:type="dxa"/>
          </w:tcPr>
          <w:p w14:paraId="58936E39" w14:textId="75F5C0CC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A1B89" w14:textId="127C3614" w:rsidR="005648F5" w:rsidRPr="002D56A3" w:rsidRDefault="005648F5" w:rsidP="005648F5">
            <w:r w:rsidRPr="002D56A3">
              <w:rPr>
                <w:color w:val="000000"/>
              </w:rPr>
              <w:t xml:space="preserve"> More than 2.5</w:t>
            </w:r>
          </w:p>
        </w:tc>
      </w:tr>
      <w:tr w:rsidR="005648F5" w:rsidRPr="002D56A3" w14:paraId="17E00B2C" w14:textId="74CF2B9E" w:rsidTr="00C770D4">
        <w:tc>
          <w:tcPr>
            <w:tcW w:w="1345" w:type="dxa"/>
          </w:tcPr>
          <w:p w14:paraId="19316AEF" w14:textId="77777777" w:rsidR="005648F5" w:rsidRPr="002D56A3" w:rsidRDefault="005648F5" w:rsidP="005648F5"/>
        </w:tc>
        <w:tc>
          <w:tcPr>
            <w:tcW w:w="8120" w:type="dxa"/>
          </w:tcPr>
          <w:p w14:paraId="4AC94DB9" w14:textId="77777777" w:rsidR="005648F5" w:rsidRPr="002D56A3" w:rsidRDefault="005648F5" w:rsidP="005648F5"/>
        </w:tc>
      </w:tr>
      <w:tr w:rsidR="005648F5" w:rsidRPr="002D56A3" w14:paraId="2DB43B3A" w14:textId="78E7916D" w:rsidTr="0094633B">
        <w:tc>
          <w:tcPr>
            <w:tcW w:w="1345" w:type="dxa"/>
          </w:tcPr>
          <w:p w14:paraId="0919613E" w14:textId="66D0CEFB" w:rsidR="005648F5" w:rsidRPr="002D56A3" w:rsidRDefault="005648F5" w:rsidP="005648F5">
            <w:r w:rsidRPr="002D56A3">
              <w:t xml:space="preserve">Q14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30D5D" w14:textId="18F73876" w:rsidR="005648F5" w:rsidRPr="002D56A3" w:rsidRDefault="005648F5" w:rsidP="005648F5">
            <w:r w:rsidRPr="002D56A3">
              <w:rPr>
                <w:color w:val="000000"/>
              </w:rPr>
              <w:t>In stilling basin, the kinetic energy causes</w:t>
            </w:r>
          </w:p>
        </w:tc>
      </w:tr>
      <w:tr w:rsidR="005648F5" w:rsidRPr="002D56A3" w14:paraId="17B91D8C" w14:textId="6E2B9E31" w:rsidTr="0094633B">
        <w:tc>
          <w:tcPr>
            <w:tcW w:w="1345" w:type="dxa"/>
          </w:tcPr>
          <w:p w14:paraId="7650E048" w14:textId="03628786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0B218" w14:textId="5F3DC25C" w:rsidR="005648F5" w:rsidRPr="002D56A3" w:rsidRDefault="005648F5" w:rsidP="005648F5">
            <w:r w:rsidRPr="002D56A3">
              <w:rPr>
                <w:color w:val="000000"/>
              </w:rPr>
              <w:t xml:space="preserve"> First turbulence and ultimately lost in water</w:t>
            </w:r>
          </w:p>
        </w:tc>
      </w:tr>
      <w:tr w:rsidR="005648F5" w:rsidRPr="002D56A3" w14:paraId="6817FFCD" w14:textId="08EEE962" w:rsidTr="0094633B">
        <w:tc>
          <w:tcPr>
            <w:tcW w:w="1345" w:type="dxa"/>
          </w:tcPr>
          <w:p w14:paraId="33AF5336" w14:textId="32946E91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C10D8" w14:textId="5F5625CD" w:rsidR="005648F5" w:rsidRPr="002D56A3" w:rsidRDefault="005648F5" w:rsidP="005648F5">
            <w:r w:rsidRPr="002D56A3">
              <w:rPr>
                <w:color w:val="000000"/>
              </w:rPr>
              <w:t xml:space="preserve"> Heating and evaporation</w:t>
            </w:r>
          </w:p>
        </w:tc>
      </w:tr>
      <w:tr w:rsidR="005648F5" w:rsidRPr="002D56A3" w14:paraId="2A9B0BB6" w14:textId="6945ABB6" w:rsidTr="0094633B">
        <w:tc>
          <w:tcPr>
            <w:tcW w:w="1345" w:type="dxa"/>
          </w:tcPr>
          <w:p w14:paraId="7BBD5CB8" w14:textId="6CC3E77C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96133" w14:textId="06F51646" w:rsidR="005648F5" w:rsidRPr="002D56A3" w:rsidRDefault="005648F5" w:rsidP="005648F5">
            <w:r w:rsidRPr="002D56A3">
              <w:rPr>
                <w:bCs/>
                <w:color w:val="000000"/>
              </w:rPr>
              <w:t xml:space="preserve"> First turbulence and ultimately lost as heat</w:t>
            </w:r>
          </w:p>
        </w:tc>
      </w:tr>
      <w:tr w:rsidR="005648F5" w:rsidRPr="002D56A3" w14:paraId="0A4290D2" w14:textId="46C50B0D" w:rsidTr="0094633B">
        <w:tc>
          <w:tcPr>
            <w:tcW w:w="1345" w:type="dxa"/>
          </w:tcPr>
          <w:p w14:paraId="191D0B2E" w14:textId="1A0FD750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5BF5A" w14:textId="03642505" w:rsidR="005648F5" w:rsidRPr="002D56A3" w:rsidRDefault="005648F5" w:rsidP="005648F5">
            <w:r w:rsidRPr="002D56A3">
              <w:rPr>
                <w:color w:val="000000"/>
              </w:rPr>
              <w:t xml:space="preserve"> Hydraulic pressure</w:t>
            </w:r>
          </w:p>
        </w:tc>
      </w:tr>
      <w:tr w:rsidR="005648F5" w:rsidRPr="002D56A3" w14:paraId="2D2A88DB" w14:textId="1CABA45D" w:rsidTr="00C770D4">
        <w:tc>
          <w:tcPr>
            <w:tcW w:w="1345" w:type="dxa"/>
          </w:tcPr>
          <w:p w14:paraId="36BA891A" w14:textId="77777777" w:rsidR="005648F5" w:rsidRPr="002D56A3" w:rsidRDefault="005648F5" w:rsidP="005648F5"/>
        </w:tc>
        <w:tc>
          <w:tcPr>
            <w:tcW w:w="8120" w:type="dxa"/>
          </w:tcPr>
          <w:p w14:paraId="7FCD4E1C" w14:textId="77777777" w:rsidR="005648F5" w:rsidRPr="002D56A3" w:rsidRDefault="005648F5" w:rsidP="005648F5"/>
        </w:tc>
      </w:tr>
      <w:tr w:rsidR="005648F5" w:rsidRPr="002D56A3" w14:paraId="161E8A86" w14:textId="468315A0" w:rsidTr="00EE7E36">
        <w:tc>
          <w:tcPr>
            <w:tcW w:w="1345" w:type="dxa"/>
          </w:tcPr>
          <w:p w14:paraId="53D10E4D" w14:textId="7CCF4884" w:rsidR="005648F5" w:rsidRPr="002D56A3" w:rsidRDefault="005648F5" w:rsidP="005648F5">
            <w:r w:rsidRPr="002D56A3">
              <w:t>Q1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179D6" w14:textId="34520575" w:rsidR="005648F5" w:rsidRPr="002D56A3" w:rsidRDefault="005648F5" w:rsidP="005648F5">
            <w:r w:rsidRPr="002D56A3">
              <w:rPr>
                <w:color w:val="3A3A3A"/>
              </w:rPr>
              <w:t>What is the effect of silting in channels?</w:t>
            </w:r>
          </w:p>
        </w:tc>
      </w:tr>
      <w:tr w:rsidR="005648F5" w:rsidRPr="002D56A3" w14:paraId="3536FECE" w14:textId="30EAD99B" w:rsidTr="00EE7E36">
        <w:tc>
          <w:tcPr>
            <w:tcW w:w="1345" w:type="dxa"/>
          </w:tcPr>
          <w:p w14:paraId="2CB4F565" w14:textId="061CCDCD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ADC56" w14:textId="49A826E8" w:rsidR="005648F5" w:rsidRPr="002D56A3" w:rsidRDefault="005648F5" w:rsidP="005648F5">
            <w:r w:rsidRPr="002D56A3">
              <w:rPr>
                <w:bCs/>
                <w:color w:val="3A3A3A"/>
              </w:rPr>
              <w:t xml:space="preserve"> Reduced Discharge Capacity of Channel</w:t>
            </w:r>
          </w:p>
        </w:tc>
      </w:tr>
      <w:tr w:rsidR="005648F5" w:rsidRPr="002D56A3" w14:paraId="5A540CCC" w14:textId="4A01E6AC" w:rsidTr="00EE7E36">
        <w:tc>
          <w:tcPr>
            <w:tcW w:w="1345" w:type="dxa"/>
          </w:tcPr>
          <w:p w14:paraId="19D9F9E2" w14:textId="0E3E4654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B2BA0" w14:textId="52E95E1C" w:rsidR="005648F5" w:rsidRPr="002D56A3" w:rsidRDefault="005648F5" w:rsidP="005648F5">
            <w:r w:rsidRPr="002D56A3">
              <w:rPr>
                <w:color w:val="3A3A3A"/>
              </w:rPr>
              <w:t xml:space="preserve"> Causes Loss of Command</w:t>
            </w:r>
          </w:p>
        </w:tc>
      </w:tr>
      <w:tr w:rsidR="005648F5" w:rsidRPr="002D56A3" w14:paraId="57E95000" w14:textId="0BF3B3ED" w:rsidTr="00EE7E36">
        <w:tc>
          <w:tcPr>
            <w:tcW w:w="1345" w:type="dxa"/>
          </w:tcPr>
          <w:p w14:paraId="657BC2B4" w14:textId="67785413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A3C2E" w14:textId="5DCC2B1E" w:rsidR="005648F5" w:rsidRPr="002D56A3" w:rsidRDefault="005648F5" w:rsidP="005648F5">
            <w:r w:rsidRPr="002D56A3">
              <w:rPr>
                <w:color w:val="3A3A3A"/>
              </w:rPr>
              <w:t xml:space="preserve"> Breaching of Canal Banks</w:t>
            </w:r>
          </w:p>
        </w:tc>
      </w:tr>
      <w:tr w:rsidR="005648F5" w:rsidRPr="002D56A3" w14:paraId="50390D27" w14:textId="01224610" w:rsidTr="00EE7E36">
        <w:tc>
          <w:tcPr>
            <w:tcW w:w="1345" w:type="dxa"/>
          </w:tcPr>
          <w:p w14:paraId="2CAEFD52" w14:textId="590D1F58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67DDA" w14:textId="7C9EFAA8" w:rsidR="005648F5" w:rsidRPr="002D56A3" w:rsidRDefault="005648F5" w:rsidP="005648F5">
            <w:r w:rsidRPr="002D56A3">
              <w:rPr>
                <w:color w:val="3A3A3A"/>
              </w:rPr>
              <w:t xml:space="preserve"> Failure of Irrigation Structures</w:t>
            </w:r>
          </w:p>
        </w:tc>
      </w:tr>
      <w:tr w:rsidR="005648F5" w:rsidRPr="002D56A3" w14:paraId="05FE3986" w14:textId="528772A5" w:rsidTr="00C770D4">
        <w:tc>
          <w:tcPr>
            <w:tcW w:w="1345" w:type="dxa"/>
          </w:tcPr>
          <w:p w14:paraId="37BA6D41" w14:textId="77777777" w:rsidR="005648F5" w:rsidRPr="002D56A3" w:rsidRDefault="005648F5" w:rsidP="005648F5"/>
        </w:tc>
        <w:tc>
          <w:tcPr>
            <w:tcW w:w="8120" w:type="dxa"/>
          </w:tcPr>
          <w:p w14:paraId="314605CD" w14:textId="77777777" w:rsidR="005648F5" w:rsidRPr="002D56A3" w:rsidRDefault="005648F5" w:rsidP="005648F5"/>
        </w:tc>
      </w:tr>
      <w:tr w:rsidR="005648F5" w:rsidRPr="002D56A3" w14:paraId="3E0248B9" w14:textId="678CF633" w:rsidTr="00FA6F11">
        <w:tc>
          <w:tcPr>
            <w:tcW w:w="1345" w:type="dxa"/>
          </w:tcPr>
          <w:p w14:paraId="04F1742B" w14:textId="4DDCD5AA" w:rsidR="005648F5" w:rsidRPr="002D56A3" w:rsidRDefault="005648F5" w:rsidP="005648F5">
            <w:r w:rsidRPr="002D56A3">
              <w:t xml:space="preserve">Q16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DFB77" w14:textId="25120B8C" w:rsidR="005648F5" w:rsidRPr="002D56A3" w:rsidRDefault="005648F5" w:rsidP="005648F5">
            <w:r w:rsidRPr="002D56A3">
              <w:rPr>
                <w:color w:val="3A3A3A"/>
              </w:rPr>
              <w:t>Based on his research what factor is given by Kennedy for free silting and scouring actions in a channel?</w:t>
            </w:r>
          </w:p>
        </w:tc>
      </w:tr>
      <w:tr w:rsidR="005648F5" w:rsidRPr="002D56A3" w14:paraId="14DE550D" w14:textId="498BFD95" w:rsidTr="00FA6F11">
        <w:tc>
          <w:tcPr>
            <w:tcW w:w="1345" w:type="dxa"/>
          </w:tcPr>
          <w:p w14:paraId="78ACB666" w14:textId="4763C1C3" w:rsidR="005648F5" w:rsidRPr="002D56A3" w:rsidRDefault="005648F5" w:rsidP="005648F5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C2B93" w14:textId="4051D19A" w:rsidR="005648F5" w:rsidRPr="002D56A3" w:rsidRDefault="005648F5" w:rsidP="005648F5">
            <w:r w:rsidRPr="002D56A3">
              <w:rPr>
                <w:bCs/>
                <w:color w:val="3A3A3A"/>
              </w:rPr>
              <w:t xml:space="preserve"> Critical Velocity (Vo)</w:t>
            </w:r>
          </w:p>
        </w:tc>
      </w:tr>
      <w:tr w:rsidR="005648F5" w:rsidRPr="002D56A3" w14:paraId="1216D644" w14:textId="663D9634" w:rsidTr="00FA6F11">
        <w:tc>
          <w:tcPr>
            <w:tcW w:w="1345" w:type="dxa"/>
          </w:tcPr>
          <w:p w14:paraId="3071A013" w14:textId="56F31B1B" w:rsidR="005648F5" w:rsidRPr="002D56A3" w:rsidRDefault="005648F5" w:rsidP="005648F5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831A3" w14:textId="1DE2CF53" w:rsidR="005648F5" w:rsidRPr="002D56A3" w:rsidRDefault="005648F5" w:rsidP="005648F5">
            <w:r w:rsidRPr="002D56A3">
              <w:rPr>
                <w:color w:val="3A3A3A"/>
              </w:rPr>
              <w:t xml:space="preserve"> Bed Slope of Channel</w:t>
            </w:r>
          </w:p>
        </w:tc>
      </w:tr>
      <w:tr w:rsidR="005648F5" w:rsidRPr="002D56A3" w14:paraId="1405BAEB" w14:textId="185B599B" w:rsidTr="00FA6F11">
        <w:tc>
          <w:tcPr>
            <w:tcW w:w="1345" w:type="dxa"/>
          </w:tcPr>
          <w:p w14:paraId="1126AE9F" w14:textId="04FF7333" w:rsidR="005648F5" w:rsidRPr="002D56A3" w:rsidRDefault="005648F5" w:rsidP="005648F5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950CD" w14:textId="2138567B" w:rsidR="005648F5" w:rsidRPr="002D56A3" w:rsidRDefault="005648F5" w:rsidP="005648F5">
            <w:r w:rsidRPr="002D56A3">
              <w:rPr>
                <w:color w:val="3A3A3A"/>
              </w:rPr>
              <w:t xml:space="preserve"> Hydraulic Mean Depth</w:t>
            </w:r>
          </w:p>
        </w:tc>
      </w:tr>
      <w:tr w:rsidR="005648F5" w:rsidRPr="002D56A3" w14:paraId="52085828" w14:textId="04722772" w:rsidTr="00FA6F11">
        <w:tc>
          <w:tcPr>
            <w:tcW w:w="1345" w:type="dxa"/>
          </w:tcPr>
          <w:p w14:paraId="3AE082D7" w14:textId="71E1F84C" w:rsidR="005648F5" w:rsidRPr="002D56A3" w:rsidRDefault="005648F5" w:rsidP="005648F5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005CD" w14:textId="095A706C" w:rsidR="005648F5" w:rsidRPr="002D56A3" w:rsidRDefault="005648F5" w:rsidP="005648F5">
            <w:r w:rsidRPr="002D56A3">
              <w:rPr>
                <w:color w:val="3A3A3A"/>
              </w:rPr>
              <w:t xml:space="preserve"> </w:t>
            </w:r>
            <w:proofErr w:type="spellStart"/>
            <w:r w:rsidRPr="002D56A3">
              <w:rPr>
                <w:color w:val="3A3A3A"/>
              </w:rPr>
              <w:t>Rugosity</w:t>
            </w:r>
            <w:proofErr w:type="spellEnd"/>
            <w:r w:rsidRPr="002D56A3">
              <w:rPr>
                <w:color w:val="3A3A3A"/>
              </w:rPr>
              <w:t xml:space="preserve"> Coefficient</w:t>
            </w:r>
          </w:p>
        </w:tc>
      </w:tr>
      <w:tr w:rsidR="005648F5" w:rsidRPr="002D56A3" w14:paraId="78CD440E" w14:textId="69C1FF83" w:rsidTr="00C770D4">
        <w:tc>
          <w:tcPr>
            <w:tcW w:w="1345" w:type="dxa"/>
          </w:tcPr>
          <w:p w14:paraId="252ADF82" w14:textId="77777777" w:rsidR="005648F5" w:rsidRPr="002D56A3" w:rsidRDefault="005648F5" w:rsidP="005648F5"/>
        </w:tc>
        <w:tc>
          <w:tcPr>
            <w:tcW w:w="8120" w:type="dxa"/>
          </w:tcPr>
          <w:p w14:paraId="52743907" w14:textId="77777777" w:rsidR="005648F5" w:rsidRPr="002D56A3" w:rsidRDefault="005648F5" w:rsidP="005648F5"/>
        </w:tc>
      </w:tr>
      <w:tr w:rsidR="00557ECD" w:rsidRPr="002D56A3" w14:paraId="4F51CE7D" w14:textId="79B4FBBA" w:rsidTr="00EF3C54">
        <w:tc>
          <w:tcPr>
            <w:tcW w:w="1345" w:type="dxa"/>
          </w:tcPr>
          <w:p w14:paraId="75B8D860" w14:textId="4262B4FD" w:rsidR="00557ECD" w:rsidRPr="002D56A3" w:rsidRDefault="00557ECD" w:rsidP="00557ECD">
            <w:r w:rsidRPr="002D56A3">
              <w:t>Q17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A107F" w14:textId="1717C824" w:rsidR="00557ECD" w:rsidRPr="002D56A3" w:rsidRDefault="00557ECD" w:rsidP="00557ECD">
            <w:r w:rsidRPr="002D56A3">
              <w:rPr>
                <w:color w:val="3A3A3A"/>
              </w:rPr>
              <w:t>What is the problem in India for artificial channels?</w:t>
            </w:r>
          </w:p>
        </w:tc>
      </w:tr>
      <w:tr w:rsidR="00557ECD" w:rsidRPr="002D56A3" w14:paraId="0590B5D2" w14:textId="3B243E10" w:rsidTr="00EF3C54">
        <w:tc>
          <w:tcPr>
            <w:tcW w:w="1345" w:type="dxa"/>
          </w:tcPr>
          <w:p w14:paraId="106B75BE" w14:textId="49FC5F54" w:rsidR="00557ECD" w:rsidRPr="002D56A3" w:rsidRDefault="00557ECD" w:rsidP="00557ECD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DC1FA" w14:textId="0665BC36" w:rsidR="00557ECD" w:rsidRPr="002D56A3" w:rsidRDefault="00557ECD" w:rsidP="00557ECD">
            <w:r w:rsidRPr="002D56A3">
              <w:rPr>
                <w:color w:val="3A3A3A"/>
              </w:rPr>
              <w:t xml:space="preserve"> Formation of Depressions</w:t>
            </w:r>
          </w:p>
        </w:tc>
      </w:tr>
      <w:tr w:rsidR="00557ECD" w:rsidRPr="002D56A3" w14:paraId="478C303D" w14:textId="0DC915CD" w:rsidTr="00EF3C54">
        <w:tc>
          <w:tcPr>
            <w:tcW w:w="1345" w:type="dxa"/>
          </w:tcPr>
          <w:p w14:paraId="1B9BEAD2" w14:textId="71D66C0F" w:rsidR="00557ECD" w:rsidRPr="002D56A3" w:rsidRDefault="00557ECD" w:rsidP="00557ECD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60DD8" w14:textId="07F220C3" w:rsidR="00557ECD" w:rsidRPr="002D56A3" w:rsidRDefault="00557ECD" w:rsidP="00557ECD">
            <w:r w:rsidRPr="002D56A3">
              <w:rPr>
                <w:bCs/>
                <w:color w:val="3A3A3A"/>
              </w:rPr>
              <w:t xml:space="preserve"> Formation of Alluvial Soil</w:t>
            </w:r>
          </w:p>
        </w:tc>
      </w:tr>
      <w:tr w:rsidR="00557ECD" w:rsidRPr="002D56A3" w14:paraId="30FDD628" w14:textId="17DBD686" w:rsidTr="00EF3C54">
        <w:tc>
          <w:tcPr>
            <w:tcW w:w="1345" w:type="dxa"/>
          </w:tcPr>
          <w:p w14:paraId="6823659B" w14:textId="7B010980" w:rsidR="00557ECD" w:rsidRPr="002D56A3" w:rsidRDefault="00557ECD" w:rsidP="00557ECD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1924B" w14:textId="6EDF94B4" w:rsidR="00557ECD" w:rsidRPr="002D56A3" w:rsidRDefault="00557ECD" w:rsidP="00557ECD">
            <w:r w:rsidRPr="002D56A3">
              <w:rPr>
                <w:color w:val="3A3A3A"/>
              </w:rPr>
              <w:t xml:space="preserve"> Untimely Rains</w:t>
            </w:r>
          </w:p>
        </w:tc>
      </w:tr>
      <w:tr w:rsidR="00557ECD" w:rsidRPr="002D56A3" w14:paraId="456B4AE4" w14:textId="1706DB3B" w:rsidTr="00EF3C54">
        <w:tc>
          <w:tcPr>
            <w:tcW w:w="1345" w:type="dxa"/>
          </w:tcPr>
          <w:p w14:paraId="150D971F" w14:textId="773D054B" w:rsidR="00557ECD" w:rsidRPr="002D56A3" w:rsidRDefault="00557ECD" w:rsidP="00557ECD">
            <w:r w:rsidRPr="002D56A3"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53721" w14:textId="1258C29E" w:rsidR="00557ECD" w:rsidRPr="002D56A3" w:rsidRDefault="00557ECD" w:rsidP="00557ECD">
            <w:r w:rsidRPr="002D56A3">
              <w:rPr>
                <w:color w:val="3A3A3A"/>
              </w:rPr>
              <w:t xml:space="preserve"> Improper Usage of Channels</w:t>
            </w:r>
          </w:p>
        </w:tc>
      </w:tr>
      <w:tr w:rsidR="00557ECD" w:rsidRPr="002D56A3" w14:paraId="6233857B" w14:textId="1121F43C" w:rsidTr="00C770D4">
        <w:tc>
          <w:tcPr>
            <w:tcW w:w="1345" w:type="dxa"/>
          </w:tcPr>
          <w:p w14:paraId="4024E35F" w14:textId="77777777" w:rsidR="00557ECD" w:rsidRPr="002D56A3" w:rsidRDefault="00557ECD" w:rsidP="00557ECD"/>
        </w:tc>
        <w:tc>
          <w:tcPr>
            <w:tcW w:w="8120" w:type="dxa"/>
          </w:tcPr>
          <w:p w14:paraId="5EA34ED4" w14:textId="77777777" w:rsidR="00557ECD" w:rsidRPr="002D56A3" w:rsidRDefault="00557ECD" w:rsidP="00557ECD"/>
        </w:tc>
      </w:tr>
      <w:tr w:rsidR="00557ECD" w:rsidRPr="002D56A3" w14:paraId="7CEE8C04" w14:textId="5E42B2CF" w:rsidTr="000B7515">
        <w:tc>
          <w:tcPr>
            <w:tcW w:w="1345" w:type="dxa"/>
          </w:tcPr>
          <w:p w14:paraId="6D94B4F2" w14:textId="7C7B88A5" w:rsidR="00557ECD" w:rsidRPr="002D56A3" w:rsidRDefault="00557ECD" w:rsidP="00557ECD">
            <w:r w:rsidRPr="002D56A3">
              <w:t>Q18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29F4B" w14:textId="6B83437A" w:rsidR="00557ECD" w:rsidRPr="002D56A3" w:rsidRDefault="00557ECD" w:rsidP="00557ECD">
            <w:r w:rsidRPr="002D56A3">
              <w:rPr>
                <w:color w:val="000000"/>
              </w:rPr>
              <w:t>On flatlands what type of canal alignment is used?</w:t>
            </w:r>
          </w:p>
        </w:tc>
      </w:tr>
      <w:tr w:rsidR="00557ECD" w:rsidRPr="002D56A3" w14:paraId="1A919582" w14:textId="4F20C504" w:rsidTr="000B7515">
        <w:tc>
          <w:tcPr>
            <w:tcW w:w="1345" w:type="dxa"/>
          </w:tcPr>
          <w:p w14:paraId="667E6911" w14:textId="587E101D" w:rsidR="00557ECD" w:rsidRPr="002D56A3" w:rsidRDefault="00557ECD" w:rsidP="00557ECD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31274" w14:textId="25C09988" w:rsidR="00557ECD" w:rsidRPr="002D56A3" w:rsidRDefault="00557ECD" w:rsidP="00557ECD">
            <w:r w:rsidRPr="002D56A3">
              <w:rPr>
                <w:color w:val="000000"/>
              </w:rPr>
              <w:t xml:space="preserve"> Side Slope Canal</w:t>
            </w:r>
          </w:p>
        </w:tc>
      </w:tr>
      <w:tr w:rsidR="00557ECD" w:rsidRPr="002D56A3" w14:paraId="403A8FB5" w14:textId="42AF1F63" w:rsidTr="000B7515">
        <w:tc>
          <w:tcPr>
            <w:tcW w:w="1345" w:type="dxa"/>
          </w:tcPr>
          <w:p w14:paraId="5E215805" w14:textId="42F8A927" w:rsidR="00557ECD" w:rsidRPr="002D56A3" w:rsidRDefault="00557ECD" w:rsidP="00557ECD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3FDBE" w14:textId="68CEB3C5" w:rsidR="00557ECD" w:rsidRPr="002D56A3" w:rsidRDefault="00557ECD" w:rsidP="00557ECD">
            <w:r w:rsidRPr="002D56A3">
              <w:rPr>
                <w:color w:val="000000"/>
              </w:rPr>
              <w:t xml:space="preserve"> Contour Canal</w:t>
            </w:r>
          </w:p>
        </w:tc>
      </w:tr>
      <w:tr w:rsidR="00557ECD" w:rsidRPr="002D56A3" w14:paraId="428B309F" w14:textId="35D1A73A" w:rsidTr="000B7515">
        <w:tc>
          <w:tcPr>
            <w:tcW w:w="1345" w:type="dxa"/>
          </w:tcPr>
          <w:p w14:paraId="21A7EF11" w14:textId="7B6A9590" w:rsidR="00557ECD" w:rsidRPr="002D56A3" w:rsidRDefault="00557ECD" w:rsidP="00557ECD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93EC0" w14:textId="5CD383B3" w:rsidR="00557ECD" w:rsidRPr="002D56A3" w:rsidRDefault="00557ECD" w:rsidP="00557ECD">
            <w:r w:rsidRPr="002D56A3">
              <w:rPr>
                <w:bCs/>
                <w:color w:val="000000"/>
              </w:rPr>
              <w:t xml:space="preserve"> Watershed Canal</w:t>
            </w:r>
          </w:p>
        </w:tc>
      </w:tr>
      <w:tr w:rsidR="00557ECD" w:rsidRPr="002D56A3" w14:paraId="3D69F143" w14:textId="4BB14914" w:rsidTr="000B7515">
        <w:tc>
          <w:tcPr>
            <w:tcW w:w="1345" w:type="dxa"/>
          </w:tcPr>
          <w:p w14:paraId="70D52E9B" w14:textId="401186BB" w:rsidR="00557ECD" w:rsidRPr="002D56A3" w:rsidRDefault="00557ECD" w:rsidP="00557ECD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D5676" w14:textId="397062E3" w:rsidR="00557ECD" w:rsidRPr="002D56A3" w:rsidRDefault="00557ECD" w:rsidP="00557ECD">
            <w:r w:rsidRPr="002D56A3">
              <w:rPr>
                <w:color w:val="000000"/>
              </w:rPr>
              <w:t xml:space="preserve"> Field Channel</w:t>
            </w:r>
          </w:p>
        </w:tc>
      </w:tr>
      <w:tr w:rsidR="00557ECD" w:rsidRPr="002D56A3" w14:paraId="14131D82" w14:textId="228211C0" w:rsidTr="00C770D4">
        <w:tc>
          <w:tcPr>
            <w:tcW w:w="1345" w:type="dxa"/>
          </w:tcPr>
          <w:p w14:paraId="2459620C" w14:textId="77777777" w:rsidR="00557ECD" w:rsidRPr="002D56A3" w:rsidRDefault="00557ECD" w:rsidP="00557ECD"/>
        </w:tc>
        <w:tc>
          <w:tcPr>
            <w:tcW w:w="8120" w:type="dxa"/>
          </w:tcPr>
          <w:p w14:paraId="72EFC83E" w14:textId="77777777" w:rsidR="00557ECD" w:rsidRPr="002D56A3" w:rsidRDefault="00557ECD" w:rsidP="00557ECD"/>
        </w:tc>
      </w:tr>
      <w:tr w:rsidR="00557ECD" w:rsidRPr="002D56A3" w14:paraId="430B188A" w14:textId="61DD06DD" w:rsidTr="00AA2B9B">
        <w:tc>
          <w:tcPr>
            <w:tcW w:w="1345" w:type="dxa"/>
          </w:tcPr>
          <w:p w14:paraId="3C5FD214" w14:textId="010B547D" w:rsidR="00557ECD" w:rsidRPr="002D56A3" w:rsidRDefault="00557ECD" w:rsidP="00557ECD">
            <w:r w:rsidRPr="002D56A3">
              <w:t xml:space="preserve">Q19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D2B71" w14:textId="104A1E37" w:rsidR="00557ECD" w:rsidRPr="002D56A3" w:rsidRDefault="00557ECD" w:rsidP="00557ECD">
            <w:r w:rsidRPr="002D56A3">
              <w:rPr>
                <w:color w:val="000000"/>
              </w:rPr>
              <w:t>The canal, which can irrigate only on one side, is a</w:t>
            </w:r>
          </w:p>
        </w:tc>
      </w:tr>
      <w:tr w:rsidR="00557ECD" w:rsidRPr="002D56A3" w14:paraId="2DDAB97E" w14:textId="4755187E" w:rsidTr="00AA2B9B">
        <w:tc>
          <w:tcPr>
            <w:tcW w:w="1345" w:type="dxa"/>
          </w:tcPr>
          <w:p w14:paraId="1BB946B8" w14:textId="75D9D01B" w:rsidR="00557ECD" w:rsidRPr="002D56A3" w:rsidRDefault="00557ECD" w:rsidP="00557ECD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973EA" w14:textId="0675EAF1" w:rsidR="00557ECD" w:rsidRPr="002D56A3" w:rsidRDefault="00557ECD" w:rsidP="00557ECD">
            <w:r w:rsidRPr="002D56A3">
              <w:rPr>
                <w:color w:val="000000"/>
              </w:rPr>
              <w:t xml:space="preserve">  watershed canal</w:t>
            </w:r>
          </w:p>
        </w:tc>
      </w:tr>
      <w:tr w:rsidR="00557ECD" w:rsidRPr="002D56A3" w14:paraId="29D535B7" w14:textId="2D17667B" w:rsidTr="00AA2B9B">
        <w:tc>
          <w:tcPr>
            <w:tcW w:w="1345" w:type="dxa"/>
          </w:tcPr>
          <w:p w14:paraId="3B0AD68A" w14:textId="7B909CBC" w:rsidR="00557ECD" w:rsidRPr="002D56A3" w:rsidRDefault="00557ECD" w:rsidP="00557ECD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33A59" w14:textId="74C2D38C" w:rsidR="00557ECD" w:rsidRPr="002D56A3" w:rsidRDefault="00557ECD" w:rsidP="00557ECD">
            <w:r w:rsidRPr="002D56A3">
              <w:rPr>
                <w:bCs/>
                <w:color w:val="000000"/>
              </w:rPr>
              <w:t xml:space="preserve"> contour canal</w:t>
            </w:r>
          </w:p>
        </w:tc>
      </w:tr>
      <w:tr w:rsidR="00557ECD" w:rsidRPr="002D56A3" w14:paraId="3B08901B" w14:textId="7EF88FB7" w:rsidTr="00AA2B9B">
        <w:tc>
          <w:tcPr>
            <w:tcW w:w="1345" w:type="dxa"/>
          </w:tcPr>
          <w:p w14:paraId="737A6F31" w14:textId="6ED85061" w:rsidR="00557ECD" w:rsidRPr="002D56A3" w:rsidRDefault="00557ECD" w:rsidP="00557ECD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E5D23" w14:textId="713AA44F" w:rsidR="00557ECD" w:rsidRPr="002D56A3" w:rsidRDefault="00557ECD" w:rsidP="00557ECD">
            <w:r w:rsidRPr="002D56A3">
              <w:rPr>
                <w:color w:val="000000"/>
              </w:rPr>
              <w:t xml:space="preserve">  Side </w:t>
            </w:r>
            <w:proofErr w:type="spellStart"/>
            <w:r w:rsidRPr="002D56A3">
              <w:rPr>
                <w:color w:val="000000"/>
              </w:rPr>
              <w:t>sloppe</w:t>
            </w:r>
            <w:proofErr w:type="spellEnd"/>
            <w:r w:rsidRPr="002D56A3">
              <w:rPr>
                <w:color w:val="000000"/>
              </w:rPr>
              <w:t xml:space="preserve"> canal</w:t>
            </w:r>
          </w:p>
        </w:tc>
      </w:tr>
      <w:tr w:rsidR="00557ECD" w:rsidRPr="002D56A3" w14:paraId="0BE30EEA" w14:textId="43B69504" w:rsidTr="00AA2B9B">
        <w:tc>
          <w:tcPr>
            <w:tcW w:w="1345" w:type="dxa"/>
          </w:tcPr>
          <w:p w14:paraId="528D2576" w14:textId="1C4A70DB" w:rsidR="00557ECD" w:rsidRPr="002D56A3" w:rsidRDefault="00557ECD" w:rsidP="00557ECD">
            <w:r w:rsidRPr="002D56A3">
              <w:lastRenderedPageBreak/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F8B3A" w14:textId="71BE4DAD" w:rsidR="00557ECD" w:rsidRPr="002D56A3" w:rsidRDefault="00557ECD" w:rsidP="00557ECD">
            <w:r w:rsidRPr="002D56A3">
              <w:rPr>
                <w:color w:val="000000"/>
              </w:rPr>
              <w:t xml:space="preserve">  power canal</w:t>
            </w:r>
          </w:p>
        </w:tc>
      </w:tr>
      <w:tr w:rsidR="00557ECD" w:rsidRPr="002D56A3" w14:paraId="7C474C0B" w14:textId="3944D088" w:rsidTr="00C770D4">
        <w:tc>
          <w:tcPr>
            <w:tcW w:w="1345" w:type="dxa"/>
          </w:tcPr>
          <w:p w14:paraId="20BFE1D4" w14:textId="77777777" w:rsidR="00557ECD" w:rsidRPr="002D56A3" w:rsidRDefault="00557ECD" w:rsidP="00557ECD"/>
        </w:tc>
        <w:tc>
          <w:tcPr>
            <w:tcW w:w="8120" w:type="dxa"/>
          </w:tcPr>
          <w:p w14:paraId="2000C148" w14:textId="77777777" w:rsidR="00557ECD" w:rsidRPr="002D56A3" w:rsidRDefault="00557ECD" w:rsidP="00557ECD"/>
        </w:tc>
      </w:tr>
      <w:tr w:rsidR="00557ECD" w:rsidRPr="002D56A3" w14:paraId="040813F9" w14:textId="5741C0DD" w:rsidTr="00CB2C21">
        <w:tc>
          <w:tcPr>
            <w:tcW w:w="1345" w:type="dxa"/>
          </w:tcPr>
          <w:p w14:paraId="563D2D84" w14:textId="5EE8D294" w:rsidR="00557ECD" w:rsidRPr="002D56A3" w:rsidRDefault="00557ECD" w:rsidP="00557ECD">
            <w:r w:rsidRPr="002D56A3">
              <w:t>Q20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0B20F" w14:textId="19DECDC9" w:rsidR="00557ECD" w:rsidRPr="002D56A3" w:rsidRDefault="00557ECD" w:rsidP="00557ECD">
            <w:r w:rsidRPr="002D56A3">
              <w:rPr>
                <w:color w:val="000000"/>
              </w:rPr>
              <w:t xml:space="preserve">The discharge carried by minor </w:t>
            </w:r>
            <w:proofErr w:type="spellStart"/>
            <w:r w:rsidRPr="002D56A3">
              <w:rPr>
                <w:color w:val="000000"/>
              </w:rPr>
              <w:t>distributory</w:t>
            </w:r>
            <w:proofErr w:type="spellEnd"/>
            <w:r w:rsidRPr="002D56A3">
              <w:rPr>
                <w:color w:val="000000"/>
              </w:rPr>
              <w:t xml:space="preserve"> is usually less than </w:t>
            </w:r>
          </w:p>
        </w:tc>
      </w:tr>
      <w:tr w:rsidR="00557ECD" w:rsidRPr="002D56A3" w14:paraId="35205086" w14:textId="701473CC" w:rsidTr="00CB2C21">
        <w:tc>
          <w:tcPr>
            <w:tcW w:w="1345" w:type="dxa"/>
          </w:tcPr>
          <w:p w14:paraId="44F2E3F7" w14:textId="299A375B" w:rsidR="00557ECD" w:rsidRPr="002D56A3" w:rsidRDefault="00557ECD" w:rsidP="00557ECD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B5BEF" w14:textId="13896340" w:rsidR="00557ECD" w:rsidRPr="002D56A3" w:rsidRDefault="00557ECD" w:rsidP="00557ECD">
            <w:r w:rsidRPr="002D56A3">
              <w:rPr>
                <w:color w:val="000000"/>
              </w:rPr>
              <w:t xml:space="preserve"> 0.5 </w:t>
            </w:r>
            <w:proofErr w:type="spellStart"/>
            <w:r w:rsidRPr="002D56A3">
              <w:rPr>
                <w:color w:val="000000"/>
              </w:rPr>
              <w:t>cumec</w:t>
            </w:r>
            <w:proofErr w:type="spellEnd"/>
          </w:p>
        </w:tc>
      </w:tr>
      <w:tr w:rsidR="00557ECD" w:rsidRPr="002D56A3" w14:paraId="1ABA676A" w14:textId="2B38450B" w:rsidTr="00CB2C21">
        <w:tc>
          <w:tcPr>
            <w:tcW w:w="1345" w:type="dxa"/>
          </w:tcPr>
          <w:p w14:paraId="33BDFDB2" w14:textId="037E9156" w:rsidR="00557ECD" w:rsidRPr="002D56A3" w:rsidRDefault="00557ECD" w:rsidP="00557ECD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D7B55" w14:textId="18B14FD1" w:rsidR="00557ECD" w:rsidRPr="002D56A3" w:rsidRDefault="00557ECD" w:rsidP="00557ECD">
            <w:r w:rsidRPr="002D56A3">
              <w:rPr>
                <w:color w:val="000000"/>
              </w:rPr>
              <w:t xml:space="preserve"> 1 </w:t>
            </w:r>
            <w:proofErr w:type="spellStart"/>
            <w:r w:rsidRPr="002D56A3">
              <w:rPr>
                <w:color w:val="000000"/>
              </w:rPr>
              <w:t>cumec</w:t>
            </w:r>
            <w:proofErr w:type="spellEnd"/>
          </w:p>
        </w:tc>
      </w:tr>
      <w:tr w:rsidR="00557ECD" w:rsidRPr="002D56A3" w14:paraId="2712A9F8" w14:textId="70DC5595" w:rsidTr="00CB2C21">
        <w:tc>
          <w:tcPr>
            <w:tcW w:w="1345" w:type="dxa"/>
          </w:tcPr>
          <w:p w14:paraId="7C1E0780" w14:textId="0ECDAD50" w:rsidR="00557ECD" w:rsidRPr="002D56A3" w:rsidRDefault="00557ECD" w:rsidP="00557ECD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C3482" w14:textId="654FB5ED" w:rsidR="00557ECD" w:rsidRPr="002D56A3" w:rsidRDefault="00557ECD" w:rsidP="00557ECD">
            <w:r w:rsidRPr="002D56A3">
              <w:rPr>
                <w:bCs/>
                <w:color w:val="000000"/>
              </w:rPr>
              <w:t xml:space="preserve"> 0.25 </w:t>
            </w:r>
            <w:proofErr w:type="spellStart"/>
            <w:r w:rsidRPr="002D56A3">
              <w:rPr>
                <w:bCs/>
                <w:color w:val="000000"/>
              </w:rPr>
              <w:t>cumec</w:t>
            </w:r>
            <w:proofErr w:type="spellEnd"/>
          </w:p>
        </w:tc>
      </w:tr>
      <w:tr w:rsidR="00557ECD" w:rsidRPr="002D56A3" w14:paraId="722E4208" w14:textId="3B9C3C08" w:rsidTr="00CB2C21">
        <w:tc>
          <w:tcPr>
            <w:tcW w:w="1345" w:type="dxa"/>
          </w:tcPr>
          <w:p w14:paraId="120F5B4D" w14:textId="7E228ED0" w:rsidR="00557ECD" w:rsidRPr="002D56A3" w:rsidRDefault="00557ECD" w:rsidP="00557ECD">
            <w:r w:rsidRPr="002D56A3"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7CB1B" w14:textId="3E033D5C" w:rsidR="00557ECD" w:rsidRPr="002D56A3" w:rsidRDefault="00557ECD" w:rsidP="00557ECD">
            <w:r w:rsidRPr="002D56A3">
              <w:rPr>
                <w:color w:val="000000"/>
              </w:rPr>
              <w:t xml:space="preserve">  3 </w:t>
            </w:r>
            <w:proofErr w:type="spellStart"/>
            <w:r w:rsidRPr="002D56A3">
              <w:rPr>
                <w:color w:val="000000"/>
              </w:rPr>
              <w:t>cumec</w:t>
            </w:r>
            <w:proofErr w:type="spellEnd"/>
          </w:p>
        </w:tc>
      </w:tr>
      <w:tr w:rsidR="00557ECD" w:rsidRPr="002D56A3" w14:paraId="1330FB71" w14:textId="7B45AA80" w:rsidTr="00C770D4">
        <w:tc>
          <w:tcPr>
            <w:tcW w:w="1345" w:type="dxa"/>
          </w:tcPr>
          <w:p w14:paraId="73A81B6C" w14:textId="77777777" w:rsidR="00557ECD" w:rsidRPr="002D56A3" w:rsidRDefault="00557ECD" w:rsidP="00557ECD"/>
        </w:tc>
        <w:tc>
          <w:tcPr>
            <w:tcW w:w="8120" w:type="dxa"/>
          </w:tcPr>
          <w:p w14:paraId="3AAADE6C" w14:textId="77777777" w:rsidR="00557ECD" w:rsidRPr="002D56A3" w:rsidRDefault="00557ECD" w:rsidP="00557ECD"/>
        </w:tc>
      </w:tr>
      <w:tr w:rsidR="00557ECD" w:rsidRPr="002D56A3" w14:paraId="5DB7570E" w14:textId="25768789" w:rsidTr="002D0CBB">
        <w:tc>
          <w:tcPr>
            <w:tcW w:w="1345" w:type="dxa"/>
          </w:tcPr>
          <w:p w14:paraId="592AE59B" w14:textId="221F50E7" w:rsidR="00557ECD" w:rsidRPr="002D56A3" w:rsidRDefault="00557ECD" w:rsidP="00557ECD">
            <w:r w:rsidRPr="002D56A3">
              <w:t>Q21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A47D1" w14:textId="17208D2E" w:rsidR="00557ECD" w:rsidRPr="002D56A3" w:rsidRDefault="00557ECD" w:rsidP="00557ECD">
            <w:r w:rsidRPr="002D56A3">
              <w:rPr>
                <w:color w:val="000000"/>
              </w:rPr>
              <w:t>Which one of the followings, is not a remedial measure for water logging?</w:t>
            </w:r>
          </w:p>
        </w:tc>
      </w:tr>
      <w:tr w:rsidR="00557ECD" w:rsidRPr="002D56A3" w14:paraId="01DDC195" w14:textId="08616718" w:rsidTr="002D0CBB">
        <w:tc>
          <w:tcPr>
            <w:tcW w:w="1345" w:type="dxa"/>
          </w:tcPr>
          <w:p w14:paraId="5D939591" w14:textId="27DDAC2A" w:rsidR="00557ECD" w:rsidRPr="002D56A3" w:rsidRDefault="00557ECD" w:rsidP="00557ECD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CABE2" w14:textId="56D4ECE9" w:rsidR="00557ECD" w:rsidRPr="002D56A3" w:rsidRDefault="00557ECD" w:rsidP="00557ECD">
            <w:r w:rsidRPr="002D56A3">
              <w:rPr>
                <w:color w:val="000000"/>
              </w:rPr>
              <w:t xml:space="preserve"> good drainage for irrigated land</w:t>
            </w:r>
          </w:p>
        </w:tc>
      </w:tr>
      <w:tr w:rsidR="00557ECD" w:rsidRPr="002D56A3" w14:paraId="57AF1DEA" w14:textId="342E90F6" w:rsidTr="002D0CBB">
        <w:tc>
          <w:tcPr>
            <w:tcW w:w="1345" w:type="dxa"/>
          </w:tcPr>
          <w:p w14:paraId="335825CE" w14:textId="7BEC008A" w:rsidR="00557ECD" w:rsidRPr="002D56A3" w:rsidRDefault="00557ECD" w:rsidP="00557ECD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BF3CC" w14:textId="41918042" w:rsidR="00557ECD" w:rsidRPr="002D56A3" w:rsidRDefault="00557ECD" w:rsidP="00557ECD">
            <w:r w:rsidRPr="002D56A3">
              <w:rPr>
                <w:color w:val="000000"/>
              </w:rPr>
              <w:t xml:space="preserve"> conjunctive use of water in the basin</w:t>
            </w:r>
          </w:p>
        </w:tc>
      </w:tr>
      <w:tr w:rsidR="00557ECD" w:rsidRPr="002D56A3" w14:paraId="5B77862B" w14:textId="31B782FE" w:rsidTr="002D0CBB">
        <w:tc>
          <w:tcPr>
            <w:tcW w:w="1345" w:type="dxa"/>
          </w:tcPr>
          <w:p w14:paraId="741B6ED3" w14:textId="3748B8F3" w:rsidR="00557ECD" w:rsidRPr="002D56A3" w:rsidRDefault="00557ECD" w:rsidP="00557ECD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90949" w14:textId="05F2471C" w:rsidR="00557ECD" w:rsidRPr="002D56A3" w:rsidRDefault="00557ECD" w:rsidP="00557ECD">
            <w:r w:rsidRPr="002D56A3">
              <w:rPr>
                <w:color w:val="000000"/>
              </w:rPr>
              <w:t xml:space="preserve"> Lining of canals and water courses</w:t>
            </w:r>
          </w:p>
        </w:tc>
      </w:tr>
      <w:tr w:rsidR="00557ECD" w:rsidRPr="002D56A3" w14:paraId="581CE91F" w14:textId="06606F94" w:rsidTr="002D0CBB">
        <w:tc>
          <w:tcPr>
            <w:tcW w:w="1345" w:type="dxa"/>
          </w:tcPr>
          <w:p w14:paraId="136300A8" w14:textId="4D14F004" w:rsidR="00557ECD" w:rsidRPr="002D56A3" w:rsidRDefault="00557ECD" w:rsidP="00557ECD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54746" w14:textId="3A9EBC90" w:rsidR="00557ECD" w:rsidRPr="002D56A3" w:rsidRDefault="00557ECD" w:rsidP="00557ECD">
            <w:r w:rsidRPr="002D56A3">
              <w:rPr>
                <w:bCs/>
                <w:color w:val="000000"/>
              </w:rPr>
              <w:t xml:space="preserve"> contour </w:t>
            </w:r>
            <w:proofErr w:type="spellStart"/>
            <w:r w:rsidRPr="002D56A3">
              <w:rPr>
                <w:bCs/>
                <w:color w:val="000000"/>
              </w:rPr>
              <w:t>bunding</w:t>
            </w:r>
            <w:proofErr w:type="spellEnd"/>
          </w:p>
        </w:tc>
      </w:tr>
      <w:tr w:rsidR="00557ECD" w:rsidRPr="002D56A3" w14:paraId="6AE05E5E" w14:textId="53094450" w:rsidTr="00C770D4">
        <w:tc>
          <w:tcPr>
            <w:tcW w:w="1345" w:type="dxa"/>
          </w:tcPr>
          <w:p w14:paraId="68283E06" w14:textId="77777777" w:rsidR="00557ECD" w:rsidRPr="002D56A3" w:rsidRDefault="00557ECD" w:rsidP="00557ECD"/>
        </w:tc>
        <w:tc>
          <w:tcPr>
            <w:tcW w:w="8120" w:type="dxa"/>
          </w:tcPr>
          <w:p w14:paraId="258E970B" w14:textId="77777777" w:rsidR="00557ECD" w:rsidRPr="002D56A3" w:rsidRDefault="00557ECD" w:rsidP="00557ECD"/>
        </w:tc>
      </w:tr>
      <w:tr w:rsidR="00557ECD" w:rsidRPr="002D56A3" w14:paraId="29BCA657" w14:textId="552A2AF6" w:rsidTr="00FD59DD">
        <w:tc>
          <w:tcPr>
            <w:tcW w:w="1345" w:type="dxa"/>
          </w:tcPr>
          <w:p w14:paraId="3C913575" w14:textId="7DB1DAA9" w:rsidR="00557ECD" w:rsidRPr="002D56A3" w:rsidRDefault="00557ECD" w:rsidP="00557ECD">
            <w:r w:rsidRPr="002D56A3">
              <w:t xml:space="preserve">Q22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EF037" w14:textId="455BB95C" w:rsidR="00557ECD" w:rsidRPr="002D56A3" w:rsidRDefault="00557ECD" w:rsidP="00557ECD">
            <w:r w:rsidRPr="002D56A3">
              <w:rPr>
                <w:color w:val="3A3A3A"/>
              </w:rPr>
              <w:t>In a siphon aqueduct, the worst condition of uplift on the floor occurs when ________</w:t>
            </w:r>
          </w:p>
        </w:tc>
      </w:tr>
      <w:tr w:rsidR="00557ECD" w:rsidRPr="002D56A3" w14:paraId="31315098" w14:textId="6482E94D" w:rsidTr="00FD59DD">
        <w:tc>
          <w:tcPr>
            <w:tcW w:w="1345" w:type="dxa"/>
          </w:tcPr>
          <w:p w14:paraId="45463378" w14:textId="1CA3A59B" w:rsidR="00557ECD" w:rsidRPr="002D56A3" w:rsidRDefault="00557ECD" w:rsidP="00557ECD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D21B1" w14:textId="6AE2D81C" w:rsidR="00557ECD" w:rsidRPr="002D56A3" w:rsidRDefault="00557ECD" w:rsidP="00557ECD">
            <w:r w:rsidRPr="002D56A3">
              <w:rPr>
                <w:color w:val="3A3A3A"/>
              </w:rPr>
              <w:t xml:space="preserve"> the canal is full and the drainage empty with the water table at drainage bed</w:t>
            </w:r>
          </w:p>
        </w:tc>
      </w:tr>
      <w:tr w:rsidR="00557ECD" w:rsidRPr="002D56A3" w14:paraId="792FB84C" w14:textId="11A8EB0F" w:rsidTr="00FD59DD">
        <w:tc>
          <w:tcPr>
            <w:tcW w:w="1345" w:type="dxa"/>
          </w:tcPr>
          <w:p w14:paraId="4BEDB46E" w14:textId="13256516" w:rsidR="00557ECD" w:rsidRPr="002D56A3" w:rsidRDefault="00557ECD" w:rsidP="00557ECD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E5EF7" w14:textId="1B899446" w:rsidR="00557ECD" w:rsidRPr="002D56A3" w:rsidRDefault="00557ECD" w:rsidP="00557ECD">
            <w:r w:rsidRPr="002D56A3">
              <w:rPr>
                <w:color w:val="3A3A3A"/>
              </w:rPr>
              <w:t xml:space="preserve"> the canal and drainage are flowing full</w:t>
            </w:r>
          </w:p>
        </w:tc>
      </w:tr>
      <w:tr w:rsidR="00557ECD" w:rsidRPr="002D56A3" w14:paraId="3BEC822B" w14:textId="5FEB8082" w:rsidTr="00FD59DD">
        <w:tc>
          <w:tcPr>
            <w:tcW w:w="1345" w:type="dxa"/>
          </w:tcPr>
          <w:p w14:paraId="36BE41BB" w14:textId="2949E6BB" w:rsidR="00557ECD" w:rsidRPr="002D56A3" w:rsidRDefault="00557ECD" w:rsidP="00557ECD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DEE8A" w14:textId="0809FCB4" w:rsidR="00557ECD" w:rsidRPr="002D56A3" w:rsidRDefault="00557ECD" w:rsidP="00557ECD">
            <w:r w:rsidRPr="002D56A3">
              <w:rPr>
                <w:bCs/>
                <w:color w:val="3A3A3A"/>
              </w:rPr>
              <w:t xml:space="preserve"> the canal is empty and the drainage full with the water table at drainage bed</w:t>
            </w:r>
          </w:p>
        </w:tc>
      </w:tr>
      <w:tr w:rsidR="00557ECD" w:rsidRPr="002D56A3" w14:paraId="74287A76" w14:textId="7A6531F2" w:rsidTr="00FD59DD">
        <w:tc>
          <w:tcPr>
            <w:tcW w:w="1345" w:type="dxa"/>
          </w:tcPr>
          <w:p w14:paraId="7B4A8049" w14:textId="7BA2A2BB" w:rsidR="00557ECD" w:rsidRPr="002D56A3" w:rsidRDefault="00557ECD" w:rsidP="00557ECD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A01E9" w14:textId="02302C82" w:rsidR="00557ECD" w:rsidRPr="002D56A3" w:rsidRDefault="00557ECD" w:rsidP="00557ECD">
            <w:r w:rsidRPr="002D56A3">
              <w:rPr>
                <w:color w:val="3A3A3A"/>
              </w:rPr>
              <w:t xml:space="preserve"> the canal is full and the drainage empty with water table below the floor</w:t>
            </w:r>
          </w:p>
        </w:tc>
      </w:tr>
      <w:tr w:rsidR="00557ECD" w:rsidRPr="002D56A3" w14:paraId="1B9948DD" w14:textId="0DE56807" w:rsidTr="00C770D4">
        <w:tc>
          <w:tcPr>
            <w:tcW w:w="1345" w:type="dxa"/>
          </w:tcPr>
          <w:p w14:paraId="4FEEEA24" w14:textId="77777777" w:rsidR="00557ECD" w:rsidRPr="002D56A3" w:rsidRDefault="00557ECD" w:rsidP="00557ECD"/>
        </w:tc>
        <w:tc>
          <w:tcPr>
            <w:tcW w:w="8120" w:type="dxa"/>
          </w:tcPr>
          <w:p w14:paraId="34D49249" w14:textId="77777777" w:rsidR="00557ECD" w:rsidRPr="002D56A3" w:rsidRDefault="00557ECD" w:rsidP="00557ECD"/>
        </w:tc>
      </w:tr>
      <w:tr w:rsidR="00557ECD" w:rsidRPr="002D56A3" w14:paraId="5592DCCB" w14:textId="048DB77B" w:rsidTr="00C57469">
        <w:tc>
          <w:tcPr>
            <w:tcW w:w="1345" w:type="dxa"/>
          </w:tcPr>
          <w:p w14:paraId="628CFB55" w14:textId="3E5573D6" w:rsidR="00557ECD" w:rsidRPr="002D56A3" w:rsidRDefault="00557ECD" w:rsidP="00557ECD">
            <w:r w:rsidRPr="002D56A3">
              <w:t>Q2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49F55" w14:textId="2DC63C93" w:rsidR="00557ECD" w:rsidRPr="002D56A3" w:rsidRDefault="00557ECD" w:rsidP="00557ECD">
            <w:r w:rsidRPr="002D56A3">
              <w:rPr>
                <w:color w:val="000000"/>
              </w:rPr>
              <w:t>Point out the choice among the following, which is not a function of a distributary head regulator :</w:t>
            </w:r>
          </w:p>
        </w:tc>
      </w:tr>
      <w:tr w:rsidR="00557ECD" w:rsidRPr="002D56A3" w14:paraId="2B0A08AB" w14:textId="403C6B48" w:rsidTr="00C57469">
        <w:tc>
          <w:tcPr>
            <w:tcW w:w="1345" w:type="dxa"/>
          </w:tcPr>
          <w:p w14:paraId="7E2D4DAE" w14:textId="7A286B20" w:rsidR="00557ECD" w:rsidRPr="002D56A3" w:rsidRDefault="00557ECD" w:rsidP="00557ECD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C81DF" w14:textId="290EA48D" w:rsidR="00557ECD" w:rsidRPr="002D56A3" w:rsidRDefault="00557ECD" w:rsidP="00557ECD">
            <w:r w:rsidRPr="002D56A3">
              <w:rPr>
                <w:color w:val="000000"/>
              </w:rPr>
              <w:t>it serves as a meter for measuring discharge in the off-taking canal</w:t>
            </w:r>
          </w:p>
        </w:tc>
      </w:tr>
      <w:tr w:rsidR="00557ECD" w:rsidRPr="002D56A3" w14:paraId="573ABF70" w14:textId="63D74F8A" w:rsidTr="00C57469">
        <w:tc>
          <w:tcPr>
            <w:tcW w:w="1345" w:type="dxa"/>
          </w:tcPr>
          <w:p w14:paraId="3AFB56B9" w14:textId="2502DEC1" w:rsidR="00557ECD" w:rsidRPr="002D56A3" w:rsidRDefault="00557ECD" w:rsidP="00557ECD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33B58" w14:textId="31CB8433" w:rsidR="00557ECD" w:rsidRPr="002D56A3" w:rsidRDefault="00557ECD" w:rsidP="00557ECD">
            <w:r w:rsidRPr="002D56A3">
              <w:rPr>
                <w:color w:val="000000"/>
              </w:rPr>
              <w:t>it serves to control silt entry into the off-taking canal</w:t>
            </w:r>
          </w:p>
        </w:tc>
      </w:tr>
      <w:tr w:rsidR="00557ECD" w:rsidRPr="002D56A3" w14:paraId="38A956FE" w14:textId="62587B7A" w:rsidTr="00C57469">
        <w:tc>
          <w:tcPr>
            <w:tcW w:w="1345" w:type="dxa"/>
          </w:tcPr>
          <w:p w14:paraId="03CF096D" w14:textId="1068F16F" w:rsidR="00557ECD" w:rsidRPr="002D56A3" w:rsidRDefault="00557ECD" w:rsidP="00557ECD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5D7D3" w14:textId="679B5D3C" w:rsidR="00557ECD" w:rsidRPr="002D56A3" w:rsidRDefault="00557ECD" w:rsidP="00557ECD">
            <w:proofErr w:type="gramStart"/>
            <w:r w:rsidRPr="002D56A3">
              <w:rPr>
                <w:bCs/>
                <w:color w:val="000000"/>
              </w:rPr>
              <w:t>it</w:t>
            </w:r>
            <w:proofErr w:type="gramEnd"/>
            <w:r w:rsidRPr="002D56A3">
              <w:rPr>
                <w:bCs/>
                <w:color w:val="000000"/>
              </w:rPr>
              <w:t xml:space="preserve"> helps in controlling and regulating supplies in the entire downstream canal network.</w:t>
            </w:r>
          </w:p>
        </w:tc>
      </w:tr>
      <w:tr w:rsidR="00557ECD" w:rsidRPr="002D56A3" w14:paraId="334F19C8" w14:textId="2D881B52" w:rsidTr="00C57469">
        <w:tc>
          <w:tcPr>
            <w:tcW w:w="1345" w:type="dxa"/>
          </w:tcPr>
          <w:p w14:paraId="537B112F" w14:textId="6D0FC0EB" w:rsidR="00557ECD" w:rsidRPr="002D56A3" w:rsidRDefault="00557ECD" w:rsidP="00557ECD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CD9E7" w14:textId="4E54B64A" w:rsidR="00557ECD" w:rsidRPr="002D56A3" w:rsidRDefault="00557ECD" w:rsidP="00557ECD">
            <w:proofErr w:type="gramStart"/>
            <w:r w:rsidRPr="002D56A3">
              <w:rPr>
                <w:color w:val="000000"/>
              </w:rPr>
              <w:t>it</w:t>
            </w:r>
            <w:proofErr w:type="gramEnd"/>
            <w:r w:rsidRPr="002D56A3">
              <w:rPr>
                <w:color w:val="000000"/>
              </w:rPr>
              <w:t xml:space="preserve"> helps in controlling supplies in the off-taking canal.</w:t>
            </w:r>
          </w:p>
        </w:tc>
      </w:tr>
      <w:tr w:rsidR="00557ECD" w:rsidRPr="002D56A3" w14:paraId="299ACE1F" w14:textId="79CF5DD4" w:rsidTr="00C770D4">
        <w:tc>
          <w:tcPr>
            <w:tcW w:w="1345" w:type="dxa"/>
          </w:tcPr>
          <w:p w14:paraId="7C9CE219" w14:textId="77777777" w:rsidR="00557ECD" w:rsidRPr="002D56A3" w:rsidRDefault="00557ECD" w:rsidP="00557ECD"/>
        </w:tc>
        <w:tc>
          <w:tcPr>
            <w:tcW w:w="8120" w:type="dxa"/>
          </w:tcPr>
          <w:p w14:paraId="234F8B5F" w14:textId="77777777" w:rsidR="00557ECD" w:rsidRPr="002D56A3" w:rsidRDefault="00557ECD" w:rsidP="00557ECD"/>
        </w:tc>
      </w:tr>
      <w:tr w:rsidR="00557ECD" w:rsidRPr="002D56A3" w14:paraId="2E552A39" w14:textId="76F144E0" w:rsidTr="00900BDD">
        <w:tc>
          <w:tcPr>
            <w:tcW w:w="1345" w:type="dxa"/>
          </w:tcPr>
          <w:p w14:paraId="32E24A9D" w14:textId="3516F43D" w:rsidR="00557ECD" w:rsidRPr="002D56A3" w:rsidRDefault="00557ECD" w:rsidP="00557ECD">
            <w:r w:rsidRPr="002D56A3">
              <w:t xml:space="preserve">Q24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C4A9A" w14:textId="3C3DE5BA" w:rsidR="00557ECD" w:rsidRPr="002D56A3" w:rsidRDefault="00557ECD" w:rsidP="00557ECD">
            <w:r w:rsidRPr="002D56A3">
              <w:rPr>
                <w:color w:val="000000"/>
              </w:rPr>
              <w:t>The drainage water is sometimes allowed to join the canal water to augment canal supplies, through a hydraulic structure, called a:</w:t>
            </w:r>
          </w:p>
        </w:tc>
      </w:tr>
      <w:tr w:rsidR="00557ECD" w:rsidRPr="002D56A3" w14:paraId="35C758B9" w14:textId="13A808DC" w:rsidTr="00900BDD">
        <w:tc>
          <w:tcPr>
            <w:tcW w:w="1345" w:type="dxa"/>
          </w:tcPr>
          <w:p w14:paraId="1441A799" w14:textId="78FBC05E" w:rsidR="00557ECD" w:rsidRPr="002D56A3" w:rsidRDefault="00557ECD" w:rsidP="00557ECD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8A6A8" w14:textId="2DA2EB76" w:rsidR="00557ECD" w:rsidRPr="002D56A3" w:rsidRDefault="00557ECD" w:rsidP="00557ECD">
            <w:r w:rsidRPr="002D56A3">
              <w:rPr>
                <w:color w:val="000000"/>
              </w:rPr>
              <w:t>canal outlet</w:t>
            </w:r>
          </w:p>
        </w:tc>
      </w:tr>
      <w:tr w:rsidR="00557ECD" w:rsidRPr="002D56A3" w14:paraId="09233F2D" w14:textId="100E50B5" w:rsidTr="00900BDD">
        <w:tc>
          <w:tcPr>
            <w:tcW w:w="1345" w:type="dxa"/>
          </w:tcPr>
          <w:p w14:paraId="3BA37744" w14:textId="082E72EE" w:rsidR="00557ECD" w:rsidRPr="002D56A3" w:rsidRDefault="00557ECD" w:rsidP="00557ECD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AE4CE" w14:textId="5E2FCE01" w:rsidR="00557ECD" w:rsidRPr="002D56A3" w:rsidRDefault="00557ECD" w:rsidP="00557ECD">
            <w:r w:rsidRPr="002D56A3">
              <w:rPr>
                <w:bCs/>
                <w:color w:val="000000"/>
              </w:rPr>
              <w:t>canal inlet</w:t>
            </w:r>
          </w:p>
        </w:tc>
      </w:tr>
      <w:tr w:rsidR="00557ECD" w:rsidRPr="002D56A3" w14:paraId="09319D4F" w14:textId="7BBD5802" w:rsidTr="00900BDD">
        <w:tc>
          <w:tcPr>
            <w:tcW w:w="1345" w:type="dxa"/>
          </w:tcPr>
          <w:p w14:paraId="283B622A" w14:textId="39F50786" w:rsidR="00557ECD" w:rsidRPr="002D56A3" w:rsidRDefault="00557ECD" w:rsidP="00557ECD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6399E" w14:textId="6AFEE8C8" w:rsidR="00557ECD" w:rsidRPr="002D56A3" w:rsidRDefault="00557ECD" w:rsidP="00557ECD">
            <w:r w:rsidRPr="002D56A3">
              <w:rPr>
                <w:color w:val="000000"/>
              </w:rPr>
              <w:t>module</w:t>
            </w:r>
          </w:p>
        </w:tc>
      </w:tr>
      <w:tr w:rsidR="00557ECD" w:rsidRPr="002D56A3" w14:paraId="12937FD1" w14:textId="13AD35A3" w:rsidTr="00900BDD">
        <w:tc>
          <w:tcPr>
            <w:tcW w:w="1345" w:type="dxa"/>
          </w:tcPr>
          <w:p w14:paraId="4F6C8E14" w14:textId="49E38F15" w:rsidR="00557ECD" w:rsidRPr="002D56A3" w:rsidRDefault="00557ECD" w:rsidP="00557ECD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F5CAB" w14:textId="50353A7D" w:rsidR="00557ECD" w:rsidRPr="002D56A3" w:rsidRDefault="00557ECD" w:rsidP="00557ECD">
            <w:proofErr w:type="gramStart"/>
            <w:r w:rsidRPr="002D56A3">
              <w:rPr>
                <w:color w:val="000000"/>
              </w:rPr>
              <w:t>level</w:t>
            </w:r>
            <w:proofErr w:type="gramEnd"/>
            <w:r w:rsidRPr="002D56A3">
              <w:rPr>
                <w:color w:val="000000"/>
              </w:rPr>
              <w:t xml:space="preserve"> crossing.</w:t>
            </w:r>
          </w:p>
        </w:tc>
      </w:tr>
      <w:tr w:rsidR="00557ECD" w:rsidRPr="002D56A3" w14:paraId="4018F5B1" w14:textId="21194E58" w:rsidTr="00C770D4">
        <w:tc>
          <w:tcPr>
            <w:tcW w:w="1345" w:type="dxa"/>
          </w:tcPr>
          <w:p w14:paraId="3F9B33A4" w14:textId="77777777" w:rsidR="00557ECD" w:rsidRPr="002D56A3" w:rsidRDefault="00557ECD" w:rsidP="00557ECD"/>
        </w:tc>
        <w:tc>
          <w:tcPr>
            <w:tcW w:w="8120" w:type="dxa"/>
          </w:tcPr>
          <w:p w14:paraId="62DF5385" w14:textId="77777777" w:rsidR="00557ECD" w:rsidRPr="002D56A3" w:rsidRDefault="00557ECD" w:rsidP="00557ECD"/>
        </w:tc>
      </w:tr>
      <w:tr w:rsidR="00557ECD" w:rsidRPr="002D56A3" w14:paraId="5B617C07" w14:textId="561D7163" w:rsidTr="003B7493">
        <w:tc>
          <w:tcPr>
            <w:tcW w:w="1345" w:type="dxa"/>
          </w:tcPr>
          <w:p w14:paraId="18965C59" w14:textId="7873A48A" w:rsidR="00557ECD" w:rsidRPr="002D56A3" w:rsidRDefault="00557ECD" w:rsidP="00557ECD">
            <w:r w:rsidRPr="002D56A3">
              <w:t>Q2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3D72E" w14:textId="6E48D18A" w:rsidR="00557ECD" w:rsidRPr="002D56A3" w:rsidRDefault="00557ECD" w:rsidP="00557ECD">
            <w:r w:rsidRPr="002D56A3">
              <w:rPr>
                <w:color w:val="3A3A3A"/>
              </w:rPr>
              <w:t> In foundation slide failure__________________________</w:t>
            </w:r>
          </w:p>
        </w:tc>
      </w:tr>
      <w:tr w:rsidR="00557ECD" w:rsidRPr="002D56A3" w14:paraId="3A993454" w14:textId="5D4922FF" w:rsidTr="003B7493">
        <w:tc>
          <w:tcPr>
            <w:tcW w:w="1345" w:type="dxa"/>
          </w:tcPr>
          <w:p w14:paraId="45DFED23" w14:textId="25550668" w:rsidR="00557ECD" w:rsidRPr="002D56A3" w:rsidRDefault="00557ECD" w:rsidP="00557ECD">
            <w:r w:rsidRPr="002D56A3"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076C3" w14:textId="7A9B93D7" w:rsidR="00557ECD" w:rsidRPr="002D56A3" w:rsidRDefault="00557ECD" w:rsidP="00557ECD">
            <w:r w:rsidRPr="002D56A3">
              <w:rPr>
                <w:bCs/>
                <w:color w:val="3A3A3A"/>
              </w:rPr>
              <w:t xml:space="preserve"> top of embankment gets cracked and lower slope moves outward forming large mud waves near the heel</w:t>
            </w:r>
          </w:p>
        </w:tc>
      </w:tr>
      <w:tr w:rsidR="00557ECD" w:rsidRPr="002D56A3" w14:paraId="20D19953" w14:textId="01E0013E" w:rsidTr="003B7493">
        <w:tc>
          <w:tcPr>
            <w:tcW w:w="1345" w:type="dxa"/>
          </w:tcPr>
          <w:p w14:paraId="2279417A" w14:textId="270FD46C" w:rsidR="00557ECD" w:rsidRPr="002D56A3" w:rsidRDefault="00557ECD" w:rsidP="00557ECD">
            <w:r w:rsidRPr="002D56A3"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C4AD1" w14:textId="3D8390EC" w:rsidR="00557ECD" w:rsidRPr="002D56A3" w:rsidRDefault="00557ECD" w:rsidP="00557ECD">
            <w:r w:rsidRPr="002D56A3">
              <w:rPr>
                <w:color w:val="3A3A3A"/>
              </w:rPr>
              <w:t xml:space="preserve"> top of embankment gets cracked and lower slope moves inward forming large mud waves near the heel</w:t>
            </w:r>
          </w:p>
        </w:tc>
      </w:tr>
      <w:tr w:rsidR="00557ECD" w:rsidRPr="002D56A3" w14:paraId="58550647" w14:textId="69617316" w:rsidTr="003B7493">
        <w:tc>
          <w:tcPr>
            <w:tcW w:w="1345" w:type="dxa"/>
          </w:tcPr>
          <w:p w14:paraId="23F3BAE1" w14:textId="5C684444" w:rsidR="00557ECD" w:rsidRPr="002D56A3" w:rsidRDefault="00557ECD" w:rsidP="00557ECD">
            <w:r w:rsidRPr="002D56A3"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88FD3D" w14:textId="7B5B8446" w:rsidR="00557ECD" w:rsidRPr="002D56A3" w:rsidRDefault="00557ECD" w:rsidP="00557ECD">
            <w:r w:rsidRPr="002D56A3">
              <w:rPr>
                <w:color w:val="3A3A3A"/>
              </w:rPr>
              <w:t xml:space="preserve"> bottom of embankment gets cracked and lower slope moves outward forming large mud waves near the heel</w:t>
            </w:r>
          </w:p>
        </w:tc>
      </w:tr>
      <w:tr w:rsidR="00557ECD" w:rsidRPr="002D56A3" w14:paraId="0DD204D5" w14:textId="15B7E02B" w:rsidTr="003B7493">
        <w:tc>
          <w:tcPr>
            <w:tcW w:w="1345" w:type="dxa"/>
          </w:tcPr>
          <w:p w14:paraId="50DEC901" w14:textId="6CDC59A7" w:rsidR="00557ECD" w:rsidRPr="002D56A3" w:rsidRDefault="00557ECD" w:rsidP="00557ECD">
            <w:r w:rsidRPr="002D56A3"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F9967" w14:textId="00EE69C5" w:rsidR="00557ECD" w:rsidRPr="002D56A3" w:rsidRDefault="00557ECD" w:rsidP="00557ECD">
            <w:r w:rsidRPr="002D56A3">
              <w:rPr>
                <w:color w:val="3A3A3A"/>
              </w:rPr>
              <w:t xml:space="preserve"> bottom of embankment gets cracked and lower slope moves inward forming large mud waves near the heel</w:t>
            </w:r>
          </w:p>
        </w:tc>
      </w:tr>
      <w:bookmarkEnd w:id="0"/>
    </w:tbl>
    <w:p w14:paraId="11BC09E4" w14:textId="4A63E514" w:rsidR="00642708" w:rsidRPr="002D56A3" w:rsidRDefault="00642708" w:rsidP="00A45826"/>
    <w:sectPr w:rsidR="00642708" w:rsidRPr="002D56A3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C70760" w14:textId="77777777" w:rsidR="00066EE8" w:rsidRDefault="00066EE8" w:rsidP="00353258">
      <w:pPr>
        <w:spacing w:after="0" w:line="240" w:lineRule="auto"/>
      </w:pPr>
      <w:r>
        <w:separator/>
      </w:r>
    </w:p>
  </w:endnote>
  <w:endnote w:type="continuationSeparator" w:id="0">
    <w:p w14:paraId="4F8D1E5C" w14:textId="77777777" w:rsidR="00066EE8" w:rsidRDefault="00066EE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ESRI NIMA VMAP1&amp;2 P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2D56A3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F5B8F2" w14:textId="77777777" w:rsidR="00066EE8" w:rsidRDefault="00066EE8" w:rsidP="00353258">
      <w:pPr>
        <w:spacing w:after="0" w:line="240" w:lineRule="auto"/>
      </w:pPr>
      <w:r>
        <w:separator/>
      </w:r>
    </w:p>
  </w:footnote>
  <w:footnote w:type="continuationSeparator" w:id="0">
    <w:p w14:paraId="6809ED57" w14:textId="77777777" w:rsidR="00066EE8" w:rsidRDefault="00066EE8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66EE8"/>
    <w:rsid w:val="00080D7B"/>
    <w:rsid w:val="00085678"/>
    <w:rsid w:val="00085AD2"/>
    <w:rsid w:val="00090303"/>
    <w:rsid w:val="000A5929"/>
    <w:rsid w:val="000A71DC"/>
    <w:rsid w:val="000B0463"/>
    <w:rsid w:val="00125F08"/>
    <w:rsid w:val="001454D2"/>
    <w:rsid w:val="00152C7E"/>
    <w:rsid w:val="00155B7B"/>
    <w:rsid w:val="001A2F9B"/>
    <w:rsid w:val="001F560E"/>
    <w:rsid w:val="00273070"/>
    <w:rsid w:val="002A0276"/>
    <w:rsid w:val="002D4E33"/>
    <w:rsid w:val="002D56A3"/>
    <w:rsid w:val="003174D2"/>
    <w:rsid w:val="0031772D"/>
    <w:rsid w:val="00327801"/>
    <w:rsid w:val="003528B4"/>
    <w:rsid w:val="00353258"/>
    <w:rsid w:val="003638E7"/>
    <w:rsid w:val="003A5810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57ECD"/>
    <w:rsid w:val="005648F5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B79B6"/>
    <w:rsid w:val="007C4ACA"/>
    <w:rsid w:val="00806E4E"/>
    <w:rsid w:val="008312C0"/>
    <w:rsid w:val="008D5235"/>
    <w:rsid w:val="00951BDD"/>
    <w:rsid w:val="00953E97"/>
    <w:rsid w:val="009719BB"/>
    <w:rsid w:val="009867F2"/>
    <w:rsid w:val="009E559B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73151"/>
    <w:rsid w:val="00B845B6"/>
    <w:rsid w:val="00BA57BE"/>
    <w:rsid w:val="00BC767D"/>
    <w:rsid w:val="00BE6403"/>
    <w:rsid w:val="00BF0012"/>
    <w:rsid w:val="00C770D4"/>
    <w:rsid w:val="00CB4F1A"/>
    <w:rsid w:val="00CD7F03"/>
    <w:rsid w:val="00D54CCD"/>
    <w:rsid w:val="00D60854"/>
    <w:rsid w:val="00D622E2"/>
    <w:rsid w:val="00D71A11"/>
    <w:rsid w:val="00D957E2"/>
    <w:rsid w:val="00E23CC6"/>
    <w:rsid w:val="00E80C6E"/>
    <w:rsid w:val="00E81747"/>
    <w:rsid w:val="00F149E4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</TotalTime>
  <Pages>4</Pages>
  <Words>1107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icrosoft account</cp:lastModifiedBy>
  <cp:revision>7</cp:revision>
  <dcterms:created xsi:type="dcterms:W3CDTF">2020-09-20T04:26:00Z</dcterms:created>
  <dcterms:modified xsi:type="dcterms:W3CDTF">2020-10-01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